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9785A1" w14:textId="77777777" w:rsidR="000B09C6" w:rsidRPr="00F35B31" w:rsidRDefault="001E323A" w:rsidP="001E323A">
      <w:pPr>
        <w:jc w:val="center"/>
        <w:rPr>
          <w:rFonts w:cs="Times New Roman"/>
          <w:b/>
          <w:sz w:val="32"/>
          <w:szCs w:val="32"/>
        </w:rPr>
      </w:pPr>
      <w:r w:rsidRPr="00F35B31">
        <w:rPr>
          <w:rFonts w:cs="Times New Roman"/>
          <w:b/>
          <w:sz w:val="32"/>
          <w:szCs w:val="32"/>
        </w:rPr>
        <w:t>BIÊN BẢN PHỎNG VẤN</w:t>
      </w:r>
    </w:p>
    <w:p w14:paraId="26EE5C30" w14:textId="77777777" w:rsidR="001E323A" w:rsidRPr="00F35B31" w:rsidRDefault="001E323A" w:rsidP="001E323A">
      <w:pPr>
        <w:pStyle w:val="Heading1"/>
      </w:pPr>
      <w:r w:rsidRPr="00F35B31">
        <w:t>Thông tin chung</w:t>
      </w:r>
    </w:p>
    <w:p w14:paraId="21536A17" w14:textId="0C319B10" w:rsidR="001E323A" w:rsidRPr="00F35B31" w:rsidRDefault="001E323A" w:rsidP="001E323A">
      <w:pPr>
        <w:pStyle w:val="Heading2"/>
      </w:pPr>
      <w:r w:rsidRPr="00F35B31">
        <w:t>Thời gian</w:t>
      </w:r>
    </w:p>
    <w:p w14:paraId="66166FC7" w14:textId="78466DB2" w:rsidR="00E8168F" w:rsidRPr="00F35B31" w:rsidRDefault="00E8168F" w:rsidP="00E8168F">
      <w:r w:rsidRPr="00F35B31">
        <w:t>Ngày 15/3/2023 buổi phỏng vấn bắt đầu vào 20h10p</w:t>
      </w:r>
    </w:p>
    <w:p w14:paraId="1819C73B" w14:textId="1AFDF162" w:rsidR="001E323A" w:rsidRPr="00F35B31" w:rsidRDefault="001E323A" w:rsidP="001E323A">
      <w:pPr>
        <w:pStyle w:val="Heading2"/>
      </w:pPr>
      <w:r w:rsidRPr="00F35B31">
        <w:t>Địa điểm</w:t>
      </w:r>
    </w:p>
    <w:p w14:paraId="1B220A02" w14:textId="7CE97527" w:rsidR="00E8168F" w:rsidRPr="00F35B31" w:rsidRDefault="00E8168F" w:rsidP="00E8168F">
      <w:r w:rsidRPr="00F35B31">
        <w:t>16 Dương Khuê</w:t>
      </w:r>
      <w:r w:rsidR="000E496B" w:rsidRPr="00F35B31">
        <w:t>,</w:t>
      </w:r>
      <w:r w:rsidRPr="00F35B31">
        <w:t xml:space="preserve"> Quán Zozi 24/7</w:t>
      </w:r>
    </w:p>
    <w:p w14:paraId="2FFCD1DD" w14:textId="48D13B54" w:rsidR="001E323A" w:rsidRPr="00F35B31" w:rsidRDefault="001E323A" w:rsidP="001E323A">
      <w:pPr>
        <w:pStyle w:val="Heading2"/>
      </w:pPr>
      <w:r w:rsidRPr="00F35B31">
        <w:t>Thành phần tham gia phỏng vấn</w:t>
      </w:r>
    </w:p>
    <w:p w14:paraId="1DDDD372" w14:textId="52B065ED" w:rsidR="00E8168F" w:rsidRPr="00F35B31" w:rsidRDefault="00E8168F" w:rsidP="00E8168F">
      <w:r w:rsidRPr="00F35B31">
        <w:t>Người phỏng vấn: Nhóm 3 – Sinh viên</w:t>
      </w:r>
      <w:r w:rsidR="000E496B" w:rsidRPr="00F35B31">
        <w:t xml:space="preserve"> khoa Thống Kê – Tin Học, T</w:t>
      </w:r>
      <w:r w:rsidRPr="00F35B31">
        <w:t>rường Đ</w:t>
      </w:r>
      <w:r w:rsidR="000E496B" w:rsidRPr="00F35B31">
        <w:t>ại học</w:t>
      </w:r>
      <w:r w:rsidRPr="00F35B31">
        <w:t xml:space="preserve"> Kinh Tế </w:t>
      </w:r>
      <w:r w:rsidR="00431C3E">
        <w:t xml:space="preserve">- Đại học </w:t>
      </w:r>
      <w:r w:rsidRPr="00F35B31">
        <w:t>Đà Nẵng</w:t>
      </w:r>
    </w:p>
    <w:p w14:paraId="188E5FB4" w14:textId="1B56F2D3" w:rsidR="00E8168F" w:rsidRPr="00F35B31" w:rsidRDefault="00E8168F" w:rsidP="00E8168F">
      <w:r w:rsidRPr="00F35B31">
        <w:t xml:space="preserve">Người được phỏng vấn: </w:t>
      </w:r>
      <w:r w:rsidR="000E496B" w:rsidRPr="00F35B31">
        <w:t>Anh Trịnh Đình Phương – Lập trình viên tại công ty Wiicamp Đà Nẵng</w:t>
      </w:r>
    </w:p>
    <w:p w14:paraId="110BE44E" w14:textId="77777777" w:rsidR="00AE2118" w:rsidRPr="00F35B31" w:rsidRDefault="00AE2118" w:rsidP="00AE2118">
      <w:pPr>
        <w:pStyle w:val="Heading1"/>
      </w:pPr>
      <w:r w:rsidRPr="00F35B31">
        <w:t>Mục đích buổi phỏng vấn</w:t>
      </w:r>
    </w:p>
    <w:p w14:paraId="10422FB9" w14:textId="237576FE" w:rsidR="00AE2118" w:rsidRPr="00F35B31" w:rsidRDefault="00CA7872" w:rsidP="00AE2118">
      <w:r w:rsidRPr="00F35B31">
        <w:t>Thu thập thông tin để xây dựng một phần mềm quản lý nhân viên</w:t>
      </w:r>
    </w:p>
    <w:p w14:paraId="562D8633" w14:textId="77777777" w:rsidR="001E323A" w:rsidRPr="00F35B31" w:rsidRDefault="001E323A" w:rsidP="001E323A">
      <w:pPr>
        <w:pStyle w:val="Heading1"/>
      </w:pPr>
      <w:r w:rsidRPr="00F35B31">
        <w:t>Khái quát yêu cầu</w:t>
      </w:r>
    </w:p>
    <w:p w14:paraId="6ABD6705" w14:textId="180CA416" w:rsidR="00F85639" w:rsidRPr="00F35B31" w:rsidRDefault="00F85639" w:rsidP="00F85639">
      <w:pPr>
        <w:pStyle w:val="ListParagraph"/>
        <w:numPr>
          <w:ilvl w:val="0"/>
          <w:numId w:val="6"/>
        </w:numPr>
      </w:pPr>
      <w:r w:rsidRPr="00F35B31">
        <w:t>Yêu cầu chức năng</w:t>
      </w:r>
    </w:p>
    <w:p w14:paraId="37FF8BFA" w14:textId="6E2C9540" w:rsidR="00F85639" w:rsidRPr="00F35B31" w:rsidRDefault="005E7BEF" w:rsidP="00F85639">
      <w:pPr>
        <w:pStyle w:val="ListParagraph"/>
        <w:numPr>
          <w:ilvl w:val="0"/>
          <w:numId w:val="7"/>
        </w:numPr>
      </w:pPr>
      <w:r w:rsidRPr="00F35B31">
        <w:t>Chức năng quản lý thông tin</w:t>
      </w:r>
      <w:r w:rsidRPr="00F35B31">
        <w:tab/>
      </w:r>
      <w:r w:rsidR="00885B49" w:rsidRPr="00885B49">
        <w:rPr>
          <w:color w:val="FF0000"/>
        </w:rPr>
        <w:t>gì?</w:t>
      </w:r>
    </w:p>
    <w:p w14:paraId="10ACDA8A" w14:textId="0D1D3D72" w:rsidR="00F85639" w:rsidRPr="00F35B31" w:rsidRDefault="005E7BEF" w:rsidP="00F85639">
      <w:pPr>
        <w:pStyle w:val="ListParagraph"/>
        <w:numPr>
          <w:ilvl w:val="0"/>
          <w:numId w:val="7"/>
        </w:numPr>
      </w:pPr>
      <w:r w:rsidRPr="00F35B31">
        <w:t>Chức năng chỉnh sửa</w:t>
      </w:r>
      <w:r w:rsidR="00885B49" w:rsidRPr="00885B49">
        <w:rPr>
          <w:color w:val="FF0000"/>
        </w:rPr>
        <w:t xml:space="preserve"> gì?</w:t>
      </w:r>
    </w:p>
    <w:p w14:paraId="67CFAC9C" w14:textId="6F259375" w:rsidR="00F85639" w:rsidRPr="00F35B31" w:rsidRDefault="005E7BEF" w:rsidP="00F85639">
      <w:pPr>
        <w:pStyle w:val="ListParagraph"/>
        <w:numPr>
          <w:ilvl w:val="0"/>
          <w:numId w:val="7"/>
        </w:numPr>
      </w:pPr>
      <w:r w:rsidRPr="00F35B31">
        <w:t>Chức năng chấm công</w:t>
      </w:r>
    </w:p>
    <w:p w14:paraId="0F96E9B7" w14:textId="689114F8" w:rsidR="005E7BEF" w:rsidRPr="00F35B31" w:rsidRDefault="005E7BEF" w:rsidP="00F85639">
      <w:pPr>
        <w:pStyle w:val="ListParagraph"/>
        <w:numPr>
          <w:ilvl w:val="0"/>
          <w:numId w:val="7"/>
        </w:numPr>
      </w:pPr>
      <w:r w:rsidRPr="00F35B31">
        <w:t>Chức năng tạo tài khoản</w:t>
      </w:r>
    </w:p>
    <w:p w14:paraId="20DE68D4" w14:textId="17A8A446" w:rsidR="005E7BEF" w:rsidRPr="00F35B31" w:rsidRDefault="005E7BEF" w:rsidP="00F85639">
      <w:pPr>
        <w:pStyle w:val="ListParagraph"/>
        <w:numPr>
          <w:ilvl w:val="0"/>
          <w:numId w:val="7"/>
        </w:numPr>
      </w:pPr>
      <w:r w:rsidRPr="00F35B31">
        <w:t>Chức năng quản lý tiền lương</w:t>
      </w:r>
    </w:p>
    <w:p w14:paraId="715712A0" w14:textId="4F973EFB" w:rsidR="00F85639" w:rsidRPr="00F35B31" w:rsidRDefault="00F85639" w:rsidP="00F85639">
      <w:pPr>
        <w:pStyle w:val="ListParagraph"/>
        <w:numPr>
          <w:ilvl w:val="0"/>
          <w:numId w:val="6"/>
        </w:numPr>
      </w:pPr>
      <w:r w:rsidRPr="00F35B31">
        <w:t>Yêu cầu phi chức năng</w:t>
      </w:r>
    </w:p>
    <w:p w14:paraId="78580077" w14:textId="1C166B25" w:rsidR="00F85639" w:rsidRPr="00F35B31" w:rsidRDefault="005E7BEF" w:rsidP="00F85639">
      <w:pPr>
        <w:pStyle w:val="ListParagraph"/>
        <w:numPr>
          <w:ilvl w:val="0"/>
          <w:numId w:val="7"/>
        </w:numPr>
      </w:pPr>
      <w:r w:rsidRPr="00F35B31">
        <w:t>Màu sắc</w:t>
      </w:r>
    </w:p>
    <w:p w14:paraId="09C8DE24" w14:textId="0E4EF3DA" w:rsidR="00F85639" w:rsidRPr="00F35B31" w:rsidRDefault="005E7BEF" w:rsidP="00F85639">
      <w:pPr>
        <w:pStyle w:val="ListParagraph"/>
        <w:numPr>
          <w:ilvl w:val="0"/>
          <w:numId w:val="7"/>
        </w:numPr>
      </w:pPr>
      <w:r w:rsidRPr="00F35B31">
        <w:t>Giao diện</w:t>
      </w:r>
    </w:p>
    <w:p w14:paraId="3F50FCC4" w14:textId="77777777" w:rsidR="001E323A" w:rsidRPr="00F35B31" w:rsidRDefault="001E323A" w:rsidP="001E323A">
      <w:pPr>
        <w:pStyle w:val="Heading1"/>
      </w:pPr>
      <w:r w:rsidRPr="00F35B31">
        <w:t>Chi tiết yêu cầu</w:t>
      </w:r>
    </w:p>
    <w:p w14:paraId="20FDB3A9" w14:textId="35CAF4D0" w:rsidR="001E323A" w:rsidRDefault="001E323A" w:rsidP="001E323A">
      <w:pPr>
        <w:pStyle w:val="Heading2"/>
      </w:pPr>
      <w:r w:rsidRPr="00F35B31">
        <w:t>Yêu cầu chức năng</w:t>
      </w:r>
    </w:p>
    <w:p w14:paraId="461EA475" w14:textId="313ECFCD" w:rsidR="00885B49" w:rsidRPr="00885B49" w:rsidRDefault="00885B49" w:rsidP="00885B49">
      <w:pPr>
        <w:rPr>
          <w:color w:val="FF0000"/>
        </w:rPr>
      </w:pPr>
      <w:r>
        <w:rPr>
          <w:color w:val="FF0000"/>
        </w:rPr>
        <w:t>Nên chia chức năng thành 2 loại: 1) chức năng cho bộ phận quản lý; 2) chức năng dành cho nhân viên</w:t>
      </w:r>
    </w:p>
    <w:p w14:paraId="225AB753" w14:textId="0D37AD9E" w:rsidR="005E7BEF" w:rsidRPr="00F35B31" w:rsidRDefault="001E323A" w:rsidP="001E323A">
      <w:pPr>
        <w:pStyle w:val="Heading3"/>
        <w:rPr>
          <w:color w:val="000000"/>
        </w:rPr>
      </w:pPr>
      <w:r w:rsidRPr="00F35B31">
        <w:t xml:space="preserve">Chức </w:t>
      </w:r>
      <w:r w:rsidR="005E7BEF" w:rsidRPr="00F35B31">
        <w:rPr>
          <w:color w:val="000000"/>
        </w:rPr>
        <w:t>năng quản lý thông tin</w:t>
      </w:r>
    </w:p>
    <w:p w14:paraId="76BCB7E7" w14:textId="1D5B655A" w:rsidR="005E7BEF" w:rsidRPr="001A04B4" w:rsidRDefault="005E7BEF" w:rsidP="005E7BEF">
      <w:pPr>
        <w:pStyle w:val="NormalWeb"/>
        <w:spacing w:before="0" w:beforeAutospacing="0" w:after="0" w:afterAutospacing="0"/>
        <w:textAlignment w:val="baseline"/>
        <w:rPr>
          <w:color w:val="000000"/>
          <w:sz w:val="26"/>
          <w:szCs w:val="26"/>
        </w:rPr>
      </w:pPr>
      <w:r w:rsidRPr="001A04B4">
        <w:rPr>
          <w:color w:val="000000"/>
          <w:sz w:val="26"/>
          <w:szCs w:val="26"/>
        </w:rPr>
        <w:t xml:space="preserve">Quản lý các thông tin chung (Họ tên, số điện thoại, email cá nhân, email do công ty cấp) và các thông tin khác (sinh nhật, thời gian bắt đầu làm việc tại công ty, gia đình). Những thông tin liên quan về doanh nghiệp thì sẽ quản lý những thông tin như là trình độ học vấn, các bằng cấp, bằng cấp về ngoại ngữ hay bằng cấp về chuyên môn rồi các chứng chỉ </w:t>
      </w:r>
      <w:r w:rsidRPr="001A04B4">
        <w:rPr>
          <w:color w:val="000000"/>
          <w:sz w:val="26"/>
          <w:szCs w:val="26"/>
        </w:rPr>
        <w:lastRenderedPageBreak/>
        <w:t>nghề nghiệp rồi  vị trí công việc hiện tại của họ trong công ty cũng như là trình độ liên quan đến nghiệp vụ công việc hiện tại.</w:t>
      </w:r>
    </w:p>
    <w:p w14:paraId="2C0C3E4C" w14:textId="77777777" w:rsidR="005E7BEF" w:rsidRPr="001A04B4" w:rsidRDefault="005E7BEF" w:rsidP="005E7BEF">
      <w:pPr>
        <w:rPr>
          <w:iCs/>
          <w:szCs w:val="26"/>
        </w:rPr>
      </w:pPr>
    </w:p>
    <w:p w14:paraId="2BFAFDC6" w14:textId="17CF3750" w:rsidR="001E323A" w:rsidRPr="001A04B4" w:rsidRDefault="001E323A" w:rsidP="001E323A">
      <w:pPr>
        <w:pStyle w:val="Heading3"/>
        <w:rPr>
          <w:color w:val="000000"/>
          <w:szCs w:val="26"/>
        </w:rPr>
      </w:pPr>
      <w:r w:rsidRPr="001A04B4">
        <w:rPr>
          <w:szCs w:val="26"/>
        </w:rPr>
        <w:t xml:space="preserve">Chức năng </w:t>
      </w:r>
      <w:r w:rsidR="005E7BEF" w:rsidRPr="001A04B4">
        <w:rPr>
          <w:color w:val="000000"/>
          <w:szCs w:val="26"/>
        </w:rPr>
        <w:t>chỉnh sửa</w:t>
      </w:r>
    </w:p>
    <w:p w14:paraId="0389BE93" w14:textId="51B6C383" w:rsidR="005E7BEF" w:rsidRDefault="005E7BEF" w:rsidP="000E496B">
      <w:pPr>
        <w:pStyle w:val="NormalWeb"/>
        <w:spacing w:before="0" w:beforeAutospacing="0" w:after="0" w:afterAutospacing="0"/>
        <w:textAlignment w:val="baseline"/>
        <w:rPr>
          <w:color w:val="000000"/>
          <w:sz w:val="26"/>
          <w:szCs w:val="26"/>
        </w:rPr>
      </w:pPr>
      <w:r w:rsidRPr="001A04B4">
        <w:rPr>
          <w:color w:val="000000"/>
          <w:sz w:val="26"/>
          <w:szCs w:val="26"/>
        </w:rPr>
        <w:t>Giới hạn những thông tin nào mà nhân viên được chỉnh sửa và có 1 số thông tin chỉ được nhóm lãnh đạo hoặc cấp cao mới được chỉnh sửa.</w:t>
      </w:r>
    </w:p>
    <w:p w14:paraId="6B7762D6" w14:textId="62FA83E7" w:rsidR="00885B49" w:rsidRPr="00885B49" w:rsidRDefault="00885B49" w:rsidP="000E496B">
      <w:pPr>
        <w:pStyle w:val="NormalWeb"/>
        <w:spacing w:before="0" w:beforeAutospacing="0" w:after="0" w:afterAutospacing="0"/>
        <w:textAlignment w:val="baseline"/>
        <w:rPr>
          <w:color w:val="FF0000"/>
          <w:sz w:val="26"/>
          <w:szCs w:val="26"/>
        </w:rPr>
      </w:pPr>
      <w:r>
        <w:rPr>
          <w:color w:val="FF0000"/>
          <w:sz w:val="26"/>
          <w:szCs w:val="26"/>
        </w:rPr>
        <w:t>Ai được chỉnh sửa thông tin này? Nhân viên hay người quản lý?</w:t>
      </w:r>
    </w:p>
    <w:p w14:paraId="25D59E94" w14:textId="43120936" w:rsidR="005E7BEF" w:rsidRPr="001A04B4" w:rsidRDefault="005E7BEF" w:rsidP="00282499">
      <w:pPr>
        <w:pStyle w:val="Heading3"/>
        <w:rPr>
          <w:szCs w:val="26"/>
        </w:rPr>
      </w:pPr>
      <w:r w:rsidRPr="001A04B4">
        <w:rPr>
          <w:szCs w:val="26"/>
        </w:rPr>
        <w:t xml:space="preserve">Chức năng chấm công </w:t>
      </w:r>
    </w:p>
    <w:p w14:paraId="25F832B6" w14:textId="3FA31713" w:rsidR="005E7BEF" w:rsidRDefault="005E7BEF" w:rsidP="005E7BEF">
      <w:pPr>
        <w:pStyle w:val="NormalWeb"/>
        <w:spacing w:before="0" w:beforeAutospacing="0" w:after="0" w:afterAutospacing="0"/>
        <w:textAlignment w:val="baseline"/>
        <w:rPr>
          <w:color w:val="000000"/>
          <w:sz w:val="26"/>
          <w:szCs w:val="26"/>
        </w:rPr>
      </w:pPr>
      <w:r w:rsidRPr="001A04B4">
        <w:rPr>
          <w:color w:val="000000"/>
          <w:sz w:val="26"/>
          <w:szCs w:val="26"/>
        </w:rPr>
        <w:t xml:space="preserve">Tích hợp với máy chấm công </w:t>
      </w:r>
      <w:r w:rsidR="00F35B31" w:rsidRPr="001A04B4">
        <w:rPr>
          <w:color w:val="000000"/>
          <w:sz w:val="26"/>
          <w:szCs w:val="26"/>
        </w:rPr>
        <w:t>quét</w:t>
      </w:r>
      <w:r w:rsidRPr="001A04B4">
        <w:rPr>
          <w:color w:val="000000"/>
          <w:sz w:val="26"/>
          <w:szCs w:val="26"/>
        </w:rPr>
        <w:t xml:space="preserve"> vân tay đã có sẵn ở công ty.</w:t>
      </w:r>
    </w:p>
    <w:p w14:paraId="6EB90BCA" w14:textId="5CB8B780" w:rsidR="00885B49" w:rsidRDefault="00885B49" w:rsidP="005E7BEF">
      <w:pPr>
        <w:pStyle w:val="NormalWeb"/>
        <w:spacing w:before="0" w:beforeAutospacing="0" w:after="0" w:afterAutospacing="0"/>
        <w:textAlignment w:val="baseline"/>
        <w:rPr>
          <w:color w:val="FF0000"/>
          <w:sz w:val="26"/>
          <w:szCs w:val="26"/>
        </w:rPr>
      </w:pPr>
      <w:r>
        <w:rPr>
          <w:color w:val="FF0000"/>
          <w:sz w:val="26"/>
          <w:szCs w:val="26"/>
        </w:rPr>
        <w:t>Cụ thể, chi tiết của việc chấm công này như thế nào?</w:t>
      </w:r>
    </w:p>
    <w:p w14:paraId="356486C9" w14:textId="1963F268" w:rsidR="00885B49" w:rsidRPr="00885B49" w:rsidRDefault="00885B49" w:rsidP="005E7BEF">
      <w:pPr>
        <w:pStyle w:val="NormalWeb"/>
        <w:spacing w:before="0" w:beforeAutospacing="0" w:after="0" w:afterAutospacing="0"/>
        <w:textAlignment w:val="baseline"/>
        <w:rPr>
          <w:color w:val="FF0000"/>
          <w:sz w:val="26"/>
          <w:szCs w:val="26"/>
        </w:rPr>
      </w:pPr>
      <w:r>
        <w:rPr>
          <w:color w:val="FF0000"/>
          <w:sz w:val="26"/>
          <w:szCs w:val="26"/>
        </w:rPr>
        <w:t>Sau khi chấm công xong thì có chỗ nào tổng hợp giờ làm việc của nhân viên không?</w:t>
      </w:r>
    </w:p>
    <w:p w14:paraId="1192A0BB" w14:textId="4CFA354F" w:rsidR="005E7BEF" w:rsidRPr="001A04B4" w:rsidRDefault="005E7BEF" w:rsidP="00282499">
      <w:pPr>
        <w:pStyle w:val="Heading3"/>
        <w:rPr>
          <w:szCs w:val="26"/>
        </w:rPr>
      </w:pPr>
      <w:r w:rsidRPr="001A04B4">
        <w:rPr>
          <w:szCs w:val="26"/>
        </w:rPr>
        <w:t>Chức năng tạo tài khoản</w:t>
      </w:r>
    </w:p>
    <w:p w14:paraId="35DBF80F" w14:textId="2A573090" w:rsidR="005E7BEF" w:rsidRDefault="005E7BEF" w:rsidP="005E7BEF">
      <w:pPr>
        <w:rPr>
          <w:color w:val="000000"/>
          <w:szCs w:val="26"/>
          <w:shd w:val="clear" w:color="auto" w:fill="FFFFFF"/>
        </w:rPr>
      </w:pPr>
      <w:r w:rsidRPr="001A04B4">
        <w:rPr>
          <w:color w:val="000000"/>
          <w:szCs w:val="26"/>
        </w:rPr>
        <w:t xml:space="preserve">Công ty tạo tài khoản riêng cho từng nhân viên, sẽ có phân cấp quyền truy cập khác nhau theo vị trí chức vụ trong công ty. </w:t>
      </w:r>
      <w:r w:rsidRPr="001A04B4">
        <w:rPr>
          <w:color w:val="000000"/>
          <w:szCs w:val="26"/>
          <w:shd w:val="clear" w:color="auto" w:fill="FFFFFF"/>
        </w:rPr>
        <w:t>Nhân viên mới chẳng hạn thì công ty sẽ chủ động cấp tài khoản cho nhân viên, nhân viên được quyền truy cập vào  tài khoản và thay đổi một số thông tin</w:t>
      </w:r>
      <w:r w:rsidR="00F35B31" w:rsidRPr="001A04B4">
        <w:rPr>
          <w:color w:val="000000"/>
          <w:szCs w:val="26"/>
          <w:shd w:val="clear" w:color="auto" w:fill="FFFFFF"/>
        </w:rPr>
        <w:t xml:space="preserve"> của họ.</w:t>
      </w:r>
    </w:p>
    <w:p w14:paraId="6DEEC14D" w14:textId="68D7569B" w:rsidR="00885B49" w:rsidRDefault="00885B49" w:rsidP="005E7BEF">
      <w:pPr>
        <w:rPr>
          <w:color w:val="FF0000"/>
          <w:szCs w:val="26"/>
        </w:rPr>
      </w:pPr>
      <w:r>
        <w:rPr>
          <w:color w:val="FF0000"/>
          <w:szCs w:val="26"/>
        </w:rPr>
        <w:t>Có những loại tài khoản nào và quyền của mỗi loại đó ra sao?</w:t>
      </w:r>
    </w:p>
    <w:p w14:paraId="28225E83" w14:textId="79C86358" w:rsidR="00885B49" w:rsidRPr="00885B49" w:rsidRDefault="00885B49" w:rsidP="005E7BEF">
      <w:pPr>
        <w:rPr>
          <w:color w:val="FF0000"/>
          <w:szCs w:val="26"/>
        </w:rPr>
      </w:pPr>
      <w:r>
        <w:rPr>
          <w:color w:val="FF0000"/>
          <w:szCs w:val="26"/>
        </w:rPr>
        <w:t>Ngoài tạo tài khoản thì có thể sửa, xóa hay vô hiệu hóa tài khoản không?</w:t>
      </w:r>
    </w:p>
    <w:p w14:paraId="778B52A7" w14:textId="6BF76765" w:rsidR="005E7BEF" w:rsidRPr="001A04B4" w:rsidRDefault="005E7BEF" w:rsidP="005E7BEF">
      <w:pPr>
        <w:pStyle w:val="Heading3"/>
        <w:rPr>
          <w:color w:val="000000"/>
          <w:szCs w:val="26"/>
        </w:rPr>
      </w:pPr>
      <w:r w:rsidRPr="001A04B4">
        <w:rPr>
          <w:szCs w:val="26"/>
        </w:rPr>
        <w:t>Chức năng quản lý tiền lương</w:t>
      </w:r>
    </w:p>
    <w:p w14:paraId="780AEB28" w14:textId="179823CD" w:rsidR="00F85639" w:rsidRDefault="005E7BEF" w:rsidP="005E7BEF">
      <w:pPr>
        <w:pStyle w:val="NormalWeb"/>
        <w:spacing w:before="0" w:beforeAutospacing="0" w:after="0" w:afterAutospacing="0"/>
        <w:textAlignment w:val="baseline"/>
        <w:rPr>
          <w:color w:val="000000"/>
          <w:sz w:val="26"/>
          <w:szCs w:val="26"/>
        </w:rPr>
      </w:pPr>
      <w:r w:rsidRPr="001A04B4">
        <w:rPr>
          <w:color w:val="000000"/>
          <w:sz w:val="26"/>
          <w:szCs w:val="26"/>
        </w:rPr>
        <w:t>Tính dựa trên hợp đồng nhân viên. Cộng tất cả các bảng lương</w:t>
      </w:r>
      <w:r w:rsidR="000E496B" w:rsidRPr="001A04B4">
        <w:rPr>
          <w:color w:val="000000"/>
          <w:sz w:val="26"/>
          <w:szCs w:val="26"/>
        </w:rPr>
        <w:t xml:space="preserve"> và</w:t>
      </w:r>
      <w:r w:rsidRPr="001A04B4">
        <w:rPr>
          <w:color w:val="000000"/>
          <w:sz w:val="26"/>
          <w:szCs w:val="26"/>
        </w:rPr>
        <w:t xml:space="preserve"> cộng trợ cấp lại, trừ đi cá</w:t>
      </w:r>
      <w:r w:rsidR="00F265F2" w:rsidRPr="001A04B4">
        <w:rPr>
          <w:color w:val="000000"/>
          <w:sz w:val="26"/>
          <w:szCs w:val="26"/>
        </w:rPr>
        <w:t>c</w:t>
      </w:r>
      <w:r w:rsidRPr="001A04B4">
        <w:rPr>
          <w:color w:val="000000"/>
          <w:sz w:val="26"/>
          <w:szCs w:val="26"/>
        </w:rPr>
        <w:t xml:space="preserve"> khoản là thuế miễn giảm, thuế thu nhập cá nhân của nhân viên sau đó trừ cá</w:t>
      </w:r>
      <w:r w:rsidR="00F265F2" w:rsidRPr="001A04B4">
        <w:rPr>
          <w:color w:val="000000"/>
          <w:sz w:val="26"/>
          <w:szCs w:val="26"/>
        </w:rPr>
        <w:t>c</w:t>
      </w:r>
      <w:r w:rsidRPr="001A04B4">
        <w:rPr>
          <w:color w:val="000000"/>
          <w:sz w:val="26"/>
          <w:szCs w:val="26"/>
        </w:rPr>
        <w:t xml:space="preserve"> tiền bảo hiểm xã hội, bảo hiểm tự nguyện, bảo hiểm y tế, sau đó sẽ làm việc với lại bên thuế gọi là trung gian đóng khoản thuế cho nhân viên, nhân viên chỉ cần nhận số tiền cuối cùng.</w:t>
      </w:r>
    </w:p>
    <w:p w14:paraId="42A23AA0" w14:textId="65900BDB" w:rsidR="00885B49" w:rsidRPr="00885B49" w:rsidRDefault="00885B49" w:rsidP="005E7BEF">
      <w:pPr>
        <w:pStyle w:val="NormalWeb"/>
        <w:spacing w:before="0" w:beforeAutospacing="0" w:after="0" w:afterAutospacing="0"/>
        <w:textAlignment w:val="baseline"/>
        <w:rPr>
          <w:color w:val="FF0000"/>
          <w:sz w:val="26"/>
          <w:szCs w:val="26"/>
        </w:rPr>
      </w:pPr>
      <w:r w:rsidRPr="00885B49">
        <w:rPr>
          <w:color w:val="FF0000"/>
          <w:sz w:val="26"/>
          <w:szCs w:val="26"/>
        </w:rPr>
        <w:t>Cụ thể công thức tính lương ra sao? Việc tính lương này có liên quan gì tới việc chấm công ở trên?</w:t>
      </w:r>
      <w:r>
        <w:rPr>
          <w:color w:val="FF0000"/>
          <w:sz w:val="26"/>
          <w:szCs w:val="26"/>
        </w:rPr>
        <w:t xml:space="preserve"> Mỗi nhân viên có mức lương khác nhau, vậy mức lương đó được thiết lập ở đâu?</w:t>
      </w:r>
      <w:bookmarkStart w:id="0" w:name="_GoBack"/>
      <w:bookmarkEnd w:id="0"/>
    </w:p>
    <w:p w14:paraId="2C9D127D" w14:textId="1C6C61F2" w:rsidR="001E323A" w:rsidRPr="001A04B4" w:rsidRDefault="001E323A" w:rsidP="001E323A">
      <w:pPr>
        <w:pStyle w:val="Heading2"/>
      </w:pPr>
      <w:r w:rsidRPr="001A04B4">
        <w:t>Yêu cầu phi chức năng</w:t>
      </w:r>
    </w:p>
    <w:p w14:paraId="73CED74D" w14:textId="13DED1A9" w:rsidR="00F85639" w:rsidRPr="001A04B4" w:rsidRDefault="005E7BEF" w:rsidP="00F85639">
      <w:pPr>
        <w:pStyle w:val="Heading3"/>
        <w:rPr>
          <w:szCs w:val="26"/>
        </w:rPr>
      </w:pPr>
      <w:r w:rsidRPr="001A04B4">
        <w:rPr>
          <w:szCs w:val="26"/>
        </w:rPr>
        <w:t>Màu sắc</w:t>
      </w:r>
    </w:p>
    <w:p w14:paraId="661E0434" w14:textId="3101F7DF" w:rsidR="005E7BEF" w:rsidRPr="001A04B4" w:rsidRDefault="00F265F2" w:rsidP="005E7BEF">
      <w:pPr>
        <w:pStyle w:val="NormalWeb"/>
        <w:spacing w:before="0" w:beforeAutospacing="0" w:after="0" w:afterAutospacing="0"/>
        <w:textAlignment w:val="baseline"/>
        <w:rPr>
          <w:color w:val="000000"/>
          <w:sz w:val="26"/>
          <w:szCs w:val="26"/>
        </w:rPr>
      </w:pPr>
      <w:r w:rsidRPr="001A04B4">
        <w:rPr>
          <w:color w:val="000000"/>
          <w:sz w:val="26"/>
          <w:szCs w:val="26"/>
          <w:shd w:val="clear" w:color="auto" w:fill="FFFFFF"/>
        </w:rPr>
        <w:t>K</w:t>
      </w:r>
      <w:r w:rsidR="005E7BEF" w:rsidRPr="001A04B4">
        <w:rPr>
          <w:color w:val="000000"/>
          <w:sz w:val="26"/>
          <w:szCs w:val="26"/>
          <w:shd w:val="clear" w:color="auto" w:fill="FFFFFF"/>
        </w:rPr>
        <w:t>hông quá lòe loẹt, màu mè, màu sắc trung tính và mang âm hưởng sắc màu của công ty là màu cam.</w:t>
      </w:r>
    </w:p>
    <w:p w14:paraId="7E943F1F" w14:textId="5104DFFF" w:rsidR="00F85639" w:rsidRPr="001A04B4" w:rsidRDefault="005E7BEF" w:rsidP="00F85639">
      <w:pPr>
        <w:pStyle w:val="Heading3"/>
        <w:rPr>
          <w:szCs w:val="26"/>
        </w:rPr>
      </w:pPr>
      <w:r w:rsidRPr="001A04B4">
        <w:rPr>
          <w:szCs w:val="26"/>
        </w:rPr>
        <w:t>Giao diện</w:t>
      </w:r>
    </w:p>
    <w:p w14:paraId="50AE50D7" w14:textId="662939B1" w:rsidR="005E7BEF" w:rsidRPr="001A04B4" w:rsidRDefault="00F265F2" w:rsidP="005E7BEF">
      <w:pPr>
        <w:pStyle w:val="NormalWeb"/>
        <w:spacing w:before="0" w:beforeAutospacing="0" w:after="0" w:afterAutospacing="0"/>
        <w:textAlignment w:val="baseline"/>
        <w:rPr>
          <w:color w:val="000000"/>
          <w:sz w:val="26"/>
          <w:szCs w:val="26"/>
        </w:rPr>
      </w:pPr>
      <w:r w:rsidRPr="001A04B4">
        <w:rPr>
          <w:color w:val="000000"/>
          <w:sz w:val="26"/>
          <w:szCs w:val="26"/>
          <w:shd w:val="clear" w:color="auto" w:fill="FFFFFF"/>
        </w:rPr>
        <w:t>T</w:t>
      </w:r>
      <w:r w:rsidR="005E7BEF" w:rsidRPr="001A04B4">
        <w:rPr>
          <w:color w:val="000000"/>
          <w:sz w:val="26"/>
          <w:szCs w:val="26"/>
          <w:shd w:val="clear" w:color="auto" w:fill="FFFFFF"/>
        </w:rPr>
        <w:t>hân thiện, dễ sử dụng</w:t>
      </w:r>
      <w:r w:rsidRPr="001A04B4">
        <w:rPr>
          <w:color w:val="000000"/>
          <w:sz w:val="26"/>
          <w:szCs w:val="26"/>
          <w:shd w:val="clear" w:color="auto" w:fill="FFFFFF"/>
        </w:rPr>
        <w:t>.</w:t>
      </w:r>
    </w:p>
    <w:p w14:paraId="2CE9B25D" w14:textId="77777777" w:rsidR="00F85639" w:rsidRPr="001A04B4" w:rsidRDefault="00F85639" w:rsidP="001E323A">
      <w:pPr>
        <w:rPr>
          <w:szCs w:val="26"/>
        </w:rPr>
      </w:pPr>
    </w:p>
    <w:p w14:paraId="3841BD87" w14:textId="326FF5B3" w:rsidR="00E8168F" w:rsidRPr="001A04B4" w:rsidRDefault="00E8168F" w:rsidP="00E8168F">
      <w:pPr>
        <w:pStyle w:val="Heading1"/>
        <w:rPr>
          <w:sz w:val="26"/>
          <w:szCs w:val="26"/>
        </w:rPr>
      </w:pPr>
      <w:r w:rsidRPr="001A04B4">
        <w:rPr>
          <w:sz w:val="26"/>
          <w:szCs w:val="26"/>
        </w:rPr>
        <w:t>Các vấn đề chưa giải quyết được</w:t>
      </w:r>
    </w:p>
    <w:p w14:paraId="704FB9BC" w14:textId="421F0CA3" w:rsidR="005E7BEF" w:rsidRPr="001A04B4" w:rsidRDefault="005E7BEF" w:rsidP="00431C3E">
      <w:pPr>
        <w:pStyle w:val="NormalWeb"/>
        <w:numPr>
          <w:ilvl w:val="0"/>
          <w:numId w:val="6"/>
        </w:numPr>
        <w:spacing w:before="0" w:beforeAutospacing="0" w:after="0" w:afterAutospacing="0"/>
        <w:textAlignment w:val="baseline"/>
        <w:rPr>
          <w:color w:val="000000"/>
          <w:sz w:val="26"/>
          <w:szCs w:val="26"/>
        </w:rPr>
      </w:pPr>
      <w:r w:rsidRPr="001A04B4">
        <w:rPr>
          <w:b/>
          <w:bCs/>
          <w:color w:val="000000"/>
          <w:sz w:val="26"/>
          <w:szCs w:val="26"/>
        </w:rPr>
        <w:t>Quản lý thông tin</w:t>
      </w:r>
      <w:r w:rsidRPr="001A04B4">
        <w:rPr>
          <w:color w:val="000000"/>
          <w:sz w:val="26"/>
          <w:szCs w:val="26"/>
        </w:rPr>
        <w:t>: Thời gian nghỉ việc, cựu nhân viên có được lưu lại hay sẽ xóa đi</w:t>
      </w:r>
    </w:p>
    <w:p w14:paraId="3D9558CF" w14:textId="5C9E32CB" w:rsidR="005E7BEF" w:rsidRPr="001A04B4" w:rsidRDefault="005E7BEF" w:rsidP="00431C3E">
      <w:pPr>
        <w:pStyle w:val="NormalWeb"/>
        <w:numPr>
          <w:ilvl w:val="0"/>
          <w:numId w:val="6"/>
        </w:numPr>
        <w:spacing w:before="0" w:beforeAutospacing="0" w:after="0" w:afterAutospacing="0"/>
        <w:textAlignment w:val="baseline"/>
        <w:rPr>
          <w:color w:val="000000"/>
          <w:sz w:val="26"/>
          <w:szCs w:val="26"/>
        </w:rPr>
      </w:pPr>
      <w:r w:rsidRPr="001A04B4">
        <w:rPr>
          <w:b/>
          <w:bCs/>
          <w:color w:val="000000"/>
          <w:sz w:val="26"/>
          <w:szCs w:val="26"/>
        </w:rPr>
        <w:t>Chưa hỏi rõ về giao diện:</w:t>
      </w:r>
      <w:r w:rsidRPr="001A04B4">
        <w:rPr>
          <w:color w:val="000000"/>
          <w:sz w:val="26"/>
          <w:szCs w:val="26"/>
        </w:rPr>
        <w:t xml:space="preserve"> Bố cục giao diện</w:t>
      </w:r>
      <w:r w:rsidR="000E496B" w:rsidRPr="001A04B4">
        <w:rPr>
          <w:color w:val="000000"/>
          <w:sz w:val="26"/>
          <w:szCs w:val="26"/>
        </w:rPr>
        <w:t xml:space="preserve"> chưa được cụ thể</w:t>
      </w:r>
    </w:p>
    <w:p w14:paraId="257CCC40" w14:textId="23929DA2" w:rsidR="005E7BEF" w:rsidRPr="001A04B4" w:rsidRDefault="005E7BEF" w:rsidP="00431C3E">
      <w:pPr>
        <w:pStyle w:val="NormalWeb"/>
        <w:numPr>
          <w:ilvl w:val="0"/>
          <w:numId w:val="6"/>
        </w:numPr>
        <w:spacing w:before="0" w:beforeAutospacing="0" w:after="0" w:afterAutospacing="0"/>
        <w:textAlignment w:val="baseline"/>
        <w:rPr>
          <w:color w:val="000000"/>
          <w:sz w:val="26"/>
          <w:szCs w:val="26"/>
        </w:rPr>
      </w:pPr>
      <w:r w:rsidRPr="001A04B4">
        <w:rPr>
          <w:b/>
          <w:bCs/>
          <w:color w:val="000000"/>
          <w:sz w:val="26"/>
          <w:szCs w:val="26"/>
        </w:rPr>
        <w:lastRenderedPageBreak/>
        <w:t>Thông báo</w:t>
      </w:r>
      <w:r w:rsidRPr="001A04B4">
        <w:rPr>
          <w:color w:val="000000"/>
          <w:sz w:val="26"/>
          <w:szCs w:val="26"/>
        </w:rPr>
        <w:t>: Nhân viên có nhận được thông báo,tin tức từ công ty thông qua web luôn không?</w:t>
      </w:r>
    </w:p>
    <w:p w14:paraId="78824298" w14:textId="56971943" w:rsidR="00E8168F" w:rsidRPr="001A04B4" w:rsidRDefault="005E7BEF" w:rsidP="00431C3E">
      <w:pPr>
        <w:pStyle w:val="NormalWeb"/>
        <w:numPr>
          <w:ilvl w:val="0"/>
          <w:numId w:val="6"/>
        </w:numPr>
        <w:spacing w:before="0" w:beforeAutospacing="0" w:after="0" w:afterAutospacing="0"/>
        <w:textAlignment w:val="baseline"/>
        <w:rPr>
          <w:color w:val="000000"/>
          <w:sz w:val="26"/>
          <w:szCs w:val="26"/>
        </w:rPr>
      </w:pPr>
      <w:r w:rsidRPr="001A04B4">
        <w:rPr>
          <w:b/>
          <w:bCs/>
          <w:color w:val="000000"/>
          <w:sz w:val="26"/>
          <w:szCs w:val="26"/>
        </w:rPr>
        <w:t>Quản lý tiền lương</w:t>
      </w:r>
      <w:r w:rsidRPr="001A04B4">
        <w:rPr>
          <w:color w:val="000000"/>
          <w:sz w:val="26"/>
          <w:szCs w:val="26"/>
        </w:rPr>
        <w:t>: Trường hợp nếu nhân viên gặp các sự cố như tại nạn, mất thì công ty giải quyết tiền lương của nhân viên như thế nào</w:t>
      </w:r>
      <w:r w:rsidR="00F265F2" w:rsidRPr="001A04B4">
        <w:rPr>
          <w:color w:val="000000"/>
          <w:sz w:val="26"/>
          <w:szCs w:val="26"/>
        </w:rPr>
        <w:t>?</w:t>
      </w:r>
    </w:p>
    <w:p w14:paraId="0D87B740" w14:textId="77777777" w:rsidR="001E323A" w:rsidRPr="00F35B31" w:rsidRDefault="001E323A" w:rsidP="001E323A">
      <w:pPr>
        <w:pStyle w:val="Heading1"/>
      </w:pPr>
      <w:r w:rsidRPr="00F35B31">
        <w:t>Chi tiết nội dung phỏng vấn</w:t>
      </w:r>
    </w:p>
    <w:p w14:paraId="289BF47F" w14:textId="0C7EE25C" w:rsidR="0025053A" w:rsidRPr="00F35B31" w:rsidRDefault="0025053A" w:rsidP="001E323A">
      <w:pPr>
        <w:rPr>
          <w:color w:val="000000" w:themeColor="text1"/>
        </w:rPr>
      </w:pPr>
      <w:r w:rsidRPr="00F35B31">
        <w:rPr>
          <w:b/>
          <w:bCs/>
          <w:color w:val="000000" w:themeColor="text1"/>
        </w:rPr>
        <w:t>Người phỏng vấn:</w:t>
      </w:r>
      <w:r w:rsidRPr="00F35B31">
        <w:rPr>
          <w:color w:val="000000" w:themeColor="text1"/>
        </w:rPr>
        <w:t xml:space="preserve"> Dạ xin chào anh, chúng em là sinh viên đến từ Khoa Thống Kê – Tin Học của Trường Đại Học Kinh Tế - Đại Học Đà Nẵng. Thì hôm nay chúng em đến đây để thực hiện một bài phỏng vấn nho nhỏ nhằm thực hiện mục đích là thu thập thông tin để xây dựng một phần mềm quản lý nhân viên</w:t>
      </w:r>
      <w:r w:rsidR="003D6295" w:rsidRPr="00F35B31">
        <w:rPr>
          <w:color w:val="000000" w:themeColor="text1"/>
        </w:rPr>
        <w:t xml:space="preserve"> cho công ty</w:t>
      </w:r>
      <w:r w:rsidRPr="00F35B31">
        <w:rPr>
          <w:color w:val="000000" w:themeColor="text1"/>
        </w:rPr>
        <w:t xml:space="preserve"> của mình. Không biết là anh có thể dành một chút thời gian để chúng mình cùng trao đổi một chút được không ạ</w:t>
      </w:r>
    </w:p>
    <w:p w14:paraId="15307EA8" w14:textId="0288129F" w:rsidR="0025053A" w:rsidRPr="00F35B31" w:rsidRDefault="0025053A" w:rsidP="001E323A">
      <w:r w:rsidRPr="00F35B31">
        <w:rPr>
          <w:b/>
          <w:bCs/>
        </w:rPr>
        <w:t>Người được phỏng vấn:</w:t>
      </w:r>
      <w:r w:rsidRPr="00F35B31">
        <w:t xml:space="preserve"> Ok, anh sẵn sàng</w:t>
      </w:r>
    </w:p>
    <w:p w14:paraId="430EBE55" w14:textId="6D5AABD4" w:rsidR="0025053A" w:rsidRPr="00F35B31" w:rsidRDefault="0025053A" w:rsidP="0025053A">
      <w:r w:rsidRPr="00F35B31">
        <w:t xml:space="preserve">Người phỏng vấn: Dạ, trước khi bắt đầu buổi phỏng vấn thì em xin được giới thiệu, em là Oanh là sinh viên đến từ Trường Đại học Kinh Tế và đây là thành viên của nhóm tụi em. </w:t>
      </w:r>
      <w:r w:rsidR="00F265F2" w:rsidRPr="00F35B31">
        <w:t>Để</w:t>
      </w:r>
      <w:r w:rsidRPr="00F35B31">
        <w:t xml:space="preserve"> có thể tiện cho quá trình xưng hô</w:t>
      </w:r>
      <w:r w:rsidR="00F265F2" w:rsidRPr="00F35B31">
        <w:t>,</w:t>
      </w:r>
      <w:r w:rsidRPr="00F35B31">
        <w:t xml:space="preserve"> anh có thể </w:t>
      </w:r>
      <w:r w:rsidR="00300BBD" w:rsidRPr="00F35B31">
        <w:t>giới thiệu cho tụi em biết về tên tuổi cũng như không việc hiện tại của mình được không ạ?</w:t>
      </w:r>
    </w:p>
    <w:p w14:paraId="27A8AC3B" w14:textId="5B2D153C" w:rsidR="0025053A" w:rsidRPr="00F35B31" w:rsidRDefault="0025053A" w:rsidP="0025053A">
      <w:r w:rsidRPr="00F35B31">
        <w:rPr>
          <w:b/>
          <w:bCs/>
        </w:rPr>
        <w:t>Người được phỏng vấn:</w:t>
      </w:r>
      <w:r w:rsidRPr="00F35B31">
        <w:t xml:space="preserve"> </w:t>
      </w:r>
      <w:r w:rsidR="00300BBD" w:rsidRPr="00F35B31">
        <w:t>Anh tên là Phương hiện tại anh là lập trình viên FullStack tại công ty W</w:t>
      </w:r>
      <w:r w:rsidR="00F265F2" w:rsidRPr="00F35B31">
        <w:t>iicamp</w:t>
      </w:r>
    </w:p>
    <w:p w14:paraId="794D05C1" w14:textId="547C05C1" w:rsidR="0025053A" w:rsidRPr="00F35B31" w:rsidRDefault="0025053A" w:rsidP="0025053A">
      <w:r w:rsidRPr="00F35B31">
        <w:rPr>
          <w:b/>
          <w:bCs/>
        </w:rPr>
        <w:t>Người phỏng vấn:</w:t>
      </w:r>
      <w:r w:rsidRPr="00F35B31">
        <w:t xml:space="preserve"> </w:t>
      </w:r>
      <w:r w:rsidR="00300BBD" w:rsidRPr="00F35B31">
        <w:t>Dạ</w:t>
      </w:r>
      <w:r w:rsidR="00F265F2" w:rsidRPr="00F35B31">
        <w:t xml:space="preserve"> </w:t>
      </w:r>
      <w:r w:rsidR="00300BBD" w:rsidRPr="00F35B31">
        <w:t xml:space="preserve">cho em hỏi công ty của mình đã hoạt động được lâu chưa và hiện tại thì đang </w:t>
      </w:r>
      <w:r w:rsidR="003D6295" w:rsidRPr="00F35B31">
        <w:t>làm về</w:t>
      </w:r>
      <w:r w:rsidR="00300BBD" w:rsidRPr="00F35B31">
        <w:t xml:space="preserve"> lĩnh vực gì ạ?</w:t>
      </w:r>
    </w:p>
    <w:p w14:paraId="1AE2B7B3" w14:textId="5A6BCE8E" w:rsidR="0025053A" w:rsidRPr="00F35B31" w:rsidRDefault="0025053A" w:rsidP="0025053A">
      <w:pPr>
        <w:rPr>
          <w:color w:val="000000" w:themeColor="text1"/>
        </w:rPr>
      </w:pPr>
      <w:r w:rsidRPr="00F35B31">
        <w:rPr>
          <w:b/>
          <w:bCs/>
          <w:color w:val="000000" w:themeColor="text1"/>
        </w:rPr>
        <w:t>Người được phỏng vấn:</w:t>
      </w:r>
      <w:r w:rsidRPr="00F35B31">
        <w:rPr>
          <w:color w:val="000000" w:themeColor="text1"/>
        </w:rPr>
        <w:t xml:space="preserve"> </w:t>
      </w:r>
      <w:r w:rsidR="00300BBD" w:rsidRPr="00F35B31">
        <w:rPr>
          <w:color w:val="000000" w:themeColor="text1"/>
        </w:rPr>
        <w:t xml:space="preserve">Công ty của anh hoạt động tới nay được gần 3 năm, hoạt động trong lĩnh vực công nghệ thông tin cụ thể là </w:t>
      </w:r>
      <w:r w:rsidR="003D6295" w:rsidRPr="00F35B31">
        <w:rPr>
          <w:color w:val="000000" w:themeColor="text1"/>
        </w:rPr>
        <w:t xml:space="preserve">outsource </w:t>
      </w:r>
      <w:r w:rsidR="00767E8F" w:rsidRPr="00F35B31">
        <w:rPr>
          <w:color w:val="000000" w:themeColor="text1"/>
        </w:rPr>
        <w:t>phần mềm</w:t>
      </w:r>
    </w:p>
    <w:p w14:paraId="1D5F8B6E" w14:textId="6C5CC795" w:rsidR="0025053A" w:rsidRPr="00F35B31" w:rsidRDefault="0025053A" w:rsidP="0025053A">
      <w:pPr>
        <w:rPr>
          <w:color w:val="000000" w:themeColor="text1"/>
        </w:rPr>
      </w:pPr>
      <w:r w:rsidRPr="00F35B31">
        <w:rPr>
          <w:b/>
          <w:bCs/>
          <w:color w:val="000000" w:themeColor="text1"/>
        </w:rPr>
        <w:t>Người phỏng vấn:</w:t>
      </w:r>
      <w:r w:rsidRPr="00F35B31">
        <w:rPr>
          <w:color w:val="000000" w:themeColor="text1"/>
        </w:rPr>
        <w:t xml:space="preserve"> </w:t>
      </w:r>
      <w:r w:rsidR="00767E8F" w:rsidRPr="00F35B31">
        <w:rPr>
          <w:color w:val="000000" w:themeColor="text1"/>
        </w:rPr>
        <w:t>Dạ</w:t>
      </w:r>
      <w:r w:rsidR="00F265F2" w:rsidRPr="00F35B31">
        <w:rPr>
          <w:color w:val="000000" w:themeColor="text1"/>
        </w:rPr>
        <w:t xml:space="preserve"> </w:t>
      </w:r>
      <w:r w:rsidR="00767E8F" w:rsidRPr="00F35B31">
        <w:rPr>
          <w:color w:val="000000" w:themeColor="text1"/>
        </w:rPr>
        <w:t xml:space="preserve">không biết nhân viên </w:t>
      </w:r>
      <w:r w:rsidR="003D6295" w:rsidRPr="00F35B31">
        <w:rPr>
          <w:color w:val="000000" w:themeColor="text1"/>
        </w:rPr>
        <w:t xml:space="preserve">hiện </w:t>
      </w:r>
      <w:r w:rsidR="00767E8F" w:rsidRPr="00F35B31">
        <w:rPr>
          <w:color w:val="000000" w:themeColor="text1"/>
        </w:rPr>
        <w:t>tại bên mình là bao nhiêu và hoạt động</w:t>
      </w:r>
      <w:r w:rsidR="003D6295" w:rsidRPr="00F35B31">
        <w:rPr>
          <w:color w:val="000000" w:themeColor="text1"/>
        </w:rPr>
        <w:t xml:space="preserve"> trong quá trình</w:t>
      </w:r>
      <w:r w:rsidR="00767E8F" w:rsidRPr="00F35B31">
        <w:rPr>
          <w:color w:val="000000" w:themeColor="text1"/>
        </w:rPr>
        <w:t xml:space="preserve"> quản lý</w:t>
      </w:r>
      <w:r w:rsidR="003D6295" w:rsidRPr="00F35B31">
        <w:rPr>
          <w:color w:val="000000" w:themeColor="text1"/>
        </w:rPr>
        <w:t xml:space="preserve"> nhân viên</w:t>
      </w:r>
      <w:r w:rsidR="00767E8F" w:rsidRPr="00F35B31">
        <w:rPr>
          <w:color w:val="000000" w:themeColor="text1"/>
        </w:rPr>
        <w:t xml:space="preserve"> có gặp phải những khó khăn gì</w:t>
      </w:r>
      <w:r w:rsidR="003D6295" w:rsidRPr="00F35B31">
        <w:rPr>
          <w:color w:val="000000" w:themeColor="text1"/>
        </w:rPr>
        <w:t xml:space="preserve"> </w:t>
      </w:r>
      <w:r w:rsidR="00767E8F" w:rsidRPr="00F35B31">
        <w:rPr>
          <w:color w:val="000000" w:themeColor="text1"/>
        </w:rPr>
        <w:t>không</w:t>
      </w:r>
      <w:r w:rsidR="003D6295" w:rsidRPr="00F35B31">
        <w:rPr>
          <w:color w:val="000000" w:themeColor="text1"/>
        </w:rPr>
        <w:t xml:space="preserve"> ạ</w:t>
      </w:r>
      <w:r w:rsidR="00767E8F" w:rsidRPr="00F35B31">
        <w:rPr>
          <w:color w:val="000000" w:themeColor="text1"/>
        </w:rPr>
        <w:t>?</w:t>
      </w:r>
    </w:p>
    <w:p w14:paraId="4C44C1E8" w14:textId="70EEB001" w:rsidR="00767E8F" w:rsidRPr="00F35B31" w:rsidRDefault="0025053A" w:rsidP="0025053A">
      <w:pPr>
        <w:rPr>
          <w:color w:val="000000" w:themeColor="text1"/>
        </w:rPr>
      </w:pPr>
      <w:r w:rsidRPr="00F35B31">
        <w:rPr>
          <w:b/>
          <w:bCs/>
          <w:color w:val="000000" w:themeColor="text1"/>
        </w:rPr>
        <w:t>Người được phỏng vấn:</w:t>
      </w:r>
      <w:r w:rsidRPr="00F35B31">
        <w:rPr>
          <w:color w:val="000000" w:themeColor="text1"/>
        </w:rPr>
        <w:t xml:space="preserve"> </w:t>
      </w:r>
      <w:r w:rsidR="00767E8F" w:rsidRPr="00F35B31">
        <w:rPr>
          <w:color w:val="000000" w:themeColor="text1"/>
        </w:rPr>
        <w:t>Hiện tại thì công ty anh có khoảng 15 bạn nhân viên trong đó thì có khoảng 12 bạn là thường trực ở</w:t>
      </w:r>
      <w:r w:rsidR="003D6295" w:rsidRPr="00F35B31">
        <w:rPr>
          <w:color w:val="000000" w:themeColor="text1"/>
        </w:rPr>
        <w:t xml:space="preserve"> </w:t>
      </w:r>
      <w:r w:rsidR="00767E8F" w:rsidRPr="00F35B31">
        <w:rPr>
          <w:color w:val="000000" w:themeColor="text1"/>
        </w:rPr>
        <w:t>công ty, khoảng 3 bạn thì làm việc</w:t>
      </w:r>
      <w:r w:rsidR="003D6295" w:rsidRPr="00F35B31">
        <w:rPr>
          <w:color w:val="000000" w:themeColor="text1"/>
        </w:rPr>
        <w:t xml:space="preserve"> remote</w:t>
      </w:r>
      <w:r w:rsidR="00767E8F" w:rsidRPr="00F35B31">
        <w:rPr>
          <w:color w:val="000000" w:themeColor="text1"/>
        </w:rPr>
        <w:t xml:space="preserve"> ở xa. </w:t>
      </w:r>
      <w:r w:rsidR="00F265F2" w:rsidRPr="00F35B31">
        <w:rPr>
          <w:color w:val="000000" w:themeColor="text1"/>
        </w:rPr>
        <w:t>B</w:t>
      </w:r>
      <w:r w:rsidR="00767E8F" w:rsidRPr="00F35B31">
        <w:rPr>
          <w:color w:val="000000" w:themeColor="text1"/>
        </w:rPr>
        <w:t xml:space="preserve">ởi vì là số lượng nhân viên trong công ty các bạn không thường xuyên lên công ty và cơ chế của công ty nó khá là dễ chịu trong việc nghỉ và vắng mặt, thế nên công ty thường xuyên kiểm kê số lượng nhân viên và cũng gặp </w:t>
      </w:r>
      <w:r w:rsidR="00F265F2" w:rsidRPr="00F35B31">
        <w:rPr>
          <w:color w:val="000000" w:themeColor="text1"/>
        </w:rPr>
        <w:t>một</w:t>
      </w:r>
      <w:r w:rsidR="00767E8F" w:rsidRPr="00F35B31">
        <w:rPr>
          <w:color w:val="000000" w:themeColor="text1"/>
        </w:rPr>
        <w:t xml:space="preserve"> chút khó khăn trong việc quản lý nhân viên về giờ giấc làm việc </w:t>
      </w:r>
    </w:p>
    <w:p w14:paraId="48543D5B" w14:textId="1C49C481" w:rsidR="0025053A" w:rsidRPr="00F35B31" w:rsidRDefault="0025053A" w:rsidP="0025053A">
      <w:pPr>
        <w:rPr>
          <w:color w:val="000000" w:themeColor="text1"/>
        </w:rPr>
      </w:pPr>
      <w:r w:rsidRPr="00F35B31">
        <w:rPr>
          <w:b/>
          <w:bCs/>
          <w:color w:val="000000" w:themeColor="text1"/>
        </w:rPr>
        <w:t>Người phỏng vấn:</w:t>
      </w:r>
      <w:r w:rsidRPr="00F35B31">
        <w:rPr>
          <w:color w:val="000000" w:themeColor="text1"/>
        </w:rPr>
        <w:t xml:space="preserve"> </w:t>
      </w:r>
      <w:r w:rsidR="00767E8F" w:rsidRPr="00F35B31">
        <w:rPr>
          <w:color w:val="000000" w:themeColor="text1"/>
        </w:rPr>
        <w:t xml:space="preserve">Dạ vậy thì đối mặt với những khó khăn </w:t>
      </w:r>
      <w:r w:rsidR="00F265F2" w:rsidRPr="00F35B31">
        <w:rPr>
          <w:color w:val="000000" w:themeColor="text1"/>
        </w:rPr>
        <w:t>trên,</w:t>
      </w:r>
      <w:r w:rsidR="00767E8F" w:rsidRPr="00F35B31">
        <w:rPr>
          <w:color w:val="000000" w:themeColor="text1"/>
        </w:rPr>
        <w:t xml:space="preserve"> không biết hiện tại công ty có </w:t>
      </w:r>
      <w:r w:rsidR="000166B9" w:rsidRPr="00F35B31">
        <w:rPr>
          <w:color w:val="000000" w:themeColor="text1"/>
        </w:rPr>
        <w:t xml:space="preserve">đang </w:t>
      </w:r>
      <w:r w:rsidR="00767E8F" w:rsidRPr="00F35B31">
        <w:rPr>
          <w:color w:val="000000" w:themeColor="text1"/>
        </w:rPr>
        <w:t xml:space="preserve">dùng phần mềm nào </w:t>
      </w:r>
      <w:r w:rsidR="00AE5A1D" w:rsidRPr="00F35B31">
        <w:rPr>
          <w:color w:val="000000" w:themeColor="text1"/>
        </w:rPr>
        <w:t>để</w:t>
      </w:r>
      <w:r w:rsidR="00767E8F" w:rsidRPr="00F35B31">
        <w:rPr>
          <w:color w:val="000000" w:themeColor="text1"/>
        </w:rPr>
        <w:t xml:space="preserve"> hỗ trợ</w:t>
      </w:r>
      <w:r w:rsidR="00AE5A1D" w:rsidRPr="00F35B31">
        <w:rPr>
          <w:color w:val="000000" w:themeColor="text1"/>
        </w:rPr>
        <w:t xml:space="preserve"> cho việc quản lý</w:t>
      </w:r>
      <w:r w:rsidR="00767E8F" w:rsidRPr="00F35B31">
        <w:rPr>
          <w:color w:val="000000" w:themeColor="text1"/>
        </w:rPr>
        <w:t xml:space="preserve"> nhân viên </w:t>
      </w:r>
      <w:r w:rsidR="00AE5A1D" w:rsidRPr="00F35B31">
        <w:rPr>
          <w:color w:val="000000" w:themeColor="text1"/>
        </w:rPr>
        <w:t>nhằm</w:t>
      </w:r>
      <w:r w:rsidR="000166B9" w:rsidRPr="00F35B31">
        <w:rPr>
          <w:color w:val="000000" w:themeColor="text1"/>
        </w:rPr>
        <w:t xml:space="preserve"> để</w:t>
      </w:r>
      <w:r w:rsidR="00AE5A1D" w:rsidRPr="00F35B31">
        <w:rPr>
          <w:color w:val="000000" w:themeColor="text1"/>
        </w:rPr>
        <w:t xml:space="preserve"> cải thiện những khó khăn đấy hay chưa ạ?</w:t>
      </w:r>
    </w:p>
    <w:p w14:paraId="62C298DC" w14:textId="653E9D47" w:rsidR="0025053A" w:rsidRPr="00F35B31" w:rsidRDefault="0025053A" w:rsidP="0025053A">
      <w:pPr>
        <w:rPr>
          <w:color w:val="000000" w:themeColor="text1"/>
        </w:rPr>
      </w:pPr>
      <w:r w:rsidRPr="00F35B31">
        <w:rPr>
          <w:b/>
          <w:bCs/>
          <w:color w:val="000000" w:themeColor="text1"/>
        </w:rPr>
        <w:t>Người được phỏng vấn:</w:t>
      </w:r>
      <w:r w:rsidR="000166B9" w:rsidRPr="00F35B31">
        <w:rPr>
          <w:color w:val="000000" w:themeColor="text1"/>
        </w:rPr>
        <w:t xml:space="preserve"> Ở </w:t>
      </w:r>
      <w:r w:rsidR="00AE5A1D" w:rsidRPr="00F35B31">
        <w:rPr>
          <w:color w:val="000000" w:themeColor="text1"/>
        </w:rPr>
        <w:t>thời điểm hiện tại thì bọn anh chưa có phần mềm nào để quản lý cả</w:t>
      </w:r>
    </w:p>
    <w:p w14:paraId="7C7632BF" w14:textId="18ED4C80" w:rsidR="0025053A" w:rsidRPr="00F35B31" w:rsidRDefault="0025053A" w:rsidP="0025053A">
      <w:pPr>
        <w:rPr>
          <w:color w:val="000000" w:themeColor="text1"/>
        </w:rPr>
      </w:pPr>
      <w:r w:rsidRPr="00F35B31">
        <w:rPr>
          <w:b/>
          <w:bCs/>
          <w:color w:val="000000" w:themeColor="text1"/>
        </w:rPr>
        <w:lastRenderedPageBreak/>
        <w:t>Người phỏng vấn:</w:t>
      </w:r>
      <w:r w:rsidRPr="00F35B31">
        <w:rPr>
          <w:color w:val="000000" w:themeColor="text1"/>
        </w:rPr>
        <w:t xml:space="preserve"> </w:t>
      </w:r>
      <w:r w:rsidR="00AE5A1D" w:rsidRPr="00F35B31">
        <w:rPr>
          <w:color w:val="000000" w:themeColor="text1"/>
        </w:rPr>
        <w:t xml:space="preserve">Dạ vậy anh có từng nghĩ đến giải pháp tạo ra </w:t>
      </w:r>
      <w:r w:rsidR="00F265F2" w:rsidRPr="00F35B31">
        <w:rPr>
          <w:color w:val="000000" w:themeColor="text1"/>
        </w:rPr>
        <w:t>một</w:t>
      </w:r>
      <w:r w:rsidR="00AE5A1D" w:rsidRPr="00F35B31">
        <w:rPr>
          <w:color w:val="000000" w:themeColor="text1"/>
        </w:rPr>
        <w:t xml:space="preserve"> trang Web để hỗ trợ cho công ty mình giải quyết những vấn đ</w:t>
      </w:r>
      <w:r w:rsidR="00F265F2" w:rsidRPr="00F35B31">
        <w:rPr>
          <w:color w:val="000000" w:themeColor="text1"/>
        </w:rPr>
        <w:t>ề</w:t>
      </w:r>
      <w:r w:rsidR="00AE5A1D" w:rsidRPr="00F35B31">
        <w:rPr>
          <w:color w:val="000000" w:themeColor="text1"/>
        </w:rPr>
        <w:t xml:space="preserve"> đó hay chưa?</w:t>
      </w:r>
    </w:p>
    <w:p w14:paraId="5D85C564" w14:textId="54A36C52" w:rsidR="0025053A" w:rsidRPr="00F35B31" w:rsidRDefault="0025053A" w:rsidP="0025053A">
      <w:pPr>
        <w:rPr>
          <w:color w:val="000000" w:themeColor="text1"/>
        </w:rPr>
      </w:pPr>
      <w:r w:rsidRPr="00F35B31">
        <w:rPr>
          <w:b/>
          <w:bCs/>
          <w:color w:val="000000" w:themeColor="text1"/>
        </w:rPr>
        <w:t>Người được phỏng vấn:</w:t>
      </w:r>
      <w:r w:rsidRPr="00F35B31">
        <w:rPr>
          <w:color w:val="000000" w:themeColor="text1"/>
        </w:rPr>
        <w:t xml:space="preserve"> </w:t>
      </w:r>
      <w:r w:rsidR="00AE5A1D" w:rsidRPr="00F35B31">
        <w:rPr>
          <w:color w:val="000000" w:themeColor="text1"/>
        </w:rPr>
        <w:t xml:space="preserve">Đây cũng là dự định trong thời gian tới của bọn anh, thì bọn anh cũng tham khảo nhiều phần mềm về quản lý nhân viên rồi nhưng hoặc là có phí hoặc là  quy mô nó quá lớn so với lại yêu cầu của bọn anh đề ra thế nên vẫn chưa tìm được phần mêm thích hợp. Nếu mà có điều kiện thì trong thời gian tới bọn anh cũng sẽ tạo ra 1  ứng dụng để quản lý </w:t>
      </w:r>
      <w:r w:rsidR="000166B9" w:rsidRPr="00F35B31">
        <w:rPr>
          <w:color w:val="000000" w:themeColor="text1"/>
        </w:rPr>
        <w:t>nhân viên</w:t>
      </w:r>
    </w:p>
    <w:p w14:paraId="1B312EED" w14:textId="306D8F72" w:rsidR="0025053A" w:rsidRPr="00F35B31" w:rsidRDefault="0025053A" w:rsidP="0025053A">
      <w:pPr>
        <w:rPr>
          <w:color w:val="000000" w:themeColor="text1"/>
        </w:rPr>
      </w:pPr>
      <w:r w:rsidRPr="00F35B31">
        <w:rPr>
          <w:b/>
          <w:bCs/>
          <w:color w:val="000000" w:themeColor="text1"/>
        </w:rPr>
        <w:t>Người phỏng vấn:</w:t>
      </w:r>
      <w:r w:rsidRPr="00F35B31">
        <w:rPr>
          <w:color w:val="000000" w:themeColor="text1"/>
        </w:rPr>
        <w:t xml:space="preserve"> </w:t>
      </w:r>
      <w:r w:rsidR="002C3EB9" w:rsidRPr="00F35B31">
        <w:rPr>
          <w:color w:val="000000" w:themeColor="text1"/>
        </w:rPr>
        <w:t>Dạ như lúc nãy em có trình bày</w:t>
      </w:r>
      <w:r w:rsidR="00F265F2" w:rsidRPr="00F35B31">
        <w:rPr>
          <w:color w:val="000000" w:themeColor="text1"/>
        </w:rPr>
        <w:t>,</w:t>
      </w:r>
      <w:r w:rsidR="002C3EB9" w:rsidRPr="00F35B31">
        <w:rPr>
          <w:color w:val="000000" w:themeColor="text1"/>
        </w:rPr>
        <w:t xml:space="preserve"> hiện tại bọn em đang chuẩn bị xây dựng </w:t>
      </w:r>
      <w:r w:rsidR="00F265F2" w:rsidRPr="00F35B31">
        <w:rPr>
          <w:color w:val="000000" w:themeColor="text1"/>
        </w:rPr>
        <w:t>một</w:t>
      </w:r>
      <w:r w:rsidR="002C3EB9" w:rsidRPr="00F35B31">
        <w:rPr>
          <w:color w:val="000000" w:themeColor="text1"/>
        </w:rPr>
        <w:t xml:space="preserve"> phần mềm để hỗ trợ cho doanh nghiệp trong</w:t>
      </w:r>
      <w:r w:rsidR="000166B9" w:rsidRPr="00F35B31">
        <w:rPr>
          <w:color w:val="000000" w:themeColor="text1"/>
        </w:rPr>
        <w:t xml:space="preserve"> quá trình</w:t>
      </w:r>
      <w:r w:rsidR="002C3EB9" w:rsidRPr="00F35B31">
        <w:rPr>
          <w:color w:val="000000" w:themeColor="text1"/>
        </w:rPr>
        <w:t xml:space="preserve"> quản lý hoạt động của nhân viên. </w:t>
      </w:r>
      <w:r w:rsidR="00F265F2" w:rsidRPr="00F35B31">
        <w:rPr>
          <w:color w:val="000000" w:themeColor="text1"/>
        </w:rPr>
        <w:t xml:space="preserve">Thông </w:t>
      </w:r>
      <w:r w:rsidR="002C3EB9" w:rsidRPr="00F35B31">
        <w:rPr>
          <w:color w:val="000000" w:themeColor="text1"/>
        </w:rPr>
        <w:t xml:space="preserve">thường với vai trò là nhà quản lý doanh nghiệp thì anh nhận thấy để làm </w:t>
      </w:r>
      <w:r w:rsidR="00F265F2" w:rsidRPr="00F35B31">
        <w:rPr>
          <w:color w:val="000000" w:themeColor="text1"/>
        </w:rPr>
        <w:t>một</w:t>
      </w:r>
      <w:r w:rsidR="002C3EB9" w:rsidRPr="00F35B31">
        <w:rPr>
          <w:color w:val="000000" w:themeColor="text1"/>
        </w:rPr>
        <w:t xml:space="preserve"> ứng dụng thì cần thu thập những thông tin gì của nhân viên để có thể tạo ra được app đó ạ?</w:t>
      </w:r>
    </w:p>
    <w:p w14:paraId="48E1F48B" w14:textId="0EF72E1D" w:rsidR="0025053A" w:rsidRPr="00F35B31" w:rsidRDefault="0025053A" w:rsidP="0025053A">
      <w:pPr>
        <w:rPr>
          <w:color w:val="000000" w:themeColor="text1"/>
        </w:rPr>
      </w:pPr>
      <w:r w:rsidRPr="00F35B31">
        <w:rPr>
          <w:b/>
          <w:bCs/>
          <w:color w:val="000000" w:themeColor="text1"/>
        </w:rPr>
        <w:t>Người được phỏng vấn:</w:t>
      </w:r>
      <w:r w:rsidR="00F265F2" w:rsidRPr="00F35B31">
        <w:rPr>
          <w:color w:val="000000" w:themeColor="text1"/>
        </w:rPr>
        <w:t xml:space="preserve"> K</w:t>
      </w:r>
      <w:r w:rsidR="002C3EB9" w:rsidRPr="00F35B31">
        <w:rPr>
          <w:color w:val="000000" w:themeColor="text1"/>
        </w:rPr>
        <w:t xml:space="preserve">hông biết ở đây các bạn ở đây muốn quản lý về </w:t>
      </w:r>
      <w:r w:rsidR="00F35B31" w:rsidRPr="00F35B31">
        <w:rPr>
          <w:color w:val="000000" w:themeColor="text1"/>
        </w:rPr>
        <w:t>điều</w:t>
      </w:r>
      <w:r w:rsidR="002C3EB9" w:rsidRPr="00F35B31">
        <w:rPr>
          <w:color w:val="000000" w:themeColor="text1"/>
        </w:rPr>
        <w:t xml:space="preserve"> gì nhỉ?  Ý là quy mô</w:t>
      </w:r>
      <w:r w:rsidR="000166B9" w:rsidRPr="00F35B31">
        <w:rPr>
          <w:color w:val="000000" w:themeColor="text1"/>
        </w:rPr>
        <w:t>, phạm vi</w:t>
      </w:r>
      <w:r w:rsidR="002C3EB9" w:rsidRPr="00F35B31">
        <w:rPr>
          <w:color w:val="000000" w:themeColor="text1"/>
        </w:rPr>
        <w:t xml:space="preserve"> của quản lý ứng dụng?</w:t>
      </w:r>
    </w:p>
    <w:p w14:paraId="1129B024" w14:textId="01B0A5B9" w:rsidR="0025053A" w:rsidRPr="00F35B31" w:rsidRDefault="0025053A" w:rsidP="0025053A">
      <w:pPr>
        <w:rPr>
          <w:color w:val="000000" w:themeColor="text1"/>
        </w:rPr>
      </w:pPr>
      <w:r w:rsidRPr="00F35B31">
        <w:rPr>
          <w:b/>
          <w:bCs/>
          <w:color w:val="000000" w:themeColor="text1"/>
        </w:rPr>
        <w:t>Người phỏng vấn:</w:t>
      </w:r>
      <w:r w:rsidRPr="00F35B31">
        <w:rPr>
          <w:color w:val="000000" w:themeColor="text1"/>
        </w:rPr>
        <w:t xml:space="preserve"> </w:t>
      </w:r>
      <w:r w:rsidR="002C3EB9" w:rsidRPr="00F35B31">
        <w:rPr>
          <w:color w:val="000000" w:themeColor="text1"/>
        </w:rPr>
        <w:t>Dạ</w:t>
      </w:r>
      <w:r w:rsidR="00F265F2" w:rsidRPr="00F35B31">
        <w:rPr>
          <w:color w:val="000000" w:themeColor="text1"/>
        </w:rPr>
        <w:t>,</w:t>
      </w:r>
      <w:r w:rsidR="002C3EB9" w:rsidRPr="00F35B31">
        <w:rPr>
          <w:color w:val="000000" w:themeColor="text1"/>
        </w:rPr>
        <w:t xml:space="preserve"> </w:t>
      </w:r>
      <w:r w:rsidR="00F265F2" w:rsidRPr="00F35B31">
        <w:rPr>
          <w:color w:val="000000" w:themeColor="text1"/>
        </w:rPr>
        <w:t xml:space="preserve">Nếu </w:t>
      </w:r>
      <w:r w:rsidR="002C3EB9" w:rsidRPr="00F35B31">
        <w:rPr>
          <w:color w:val="000000" w:themeColor="text1"/>
        </w:rPr>
        <w:t>em chia các</w:t>
      </w:r>
      <w:r w:rsidR="00A04E84" w:rsidRPr="00F35B31">
        <w:rPr>
          <w:color w:val="000000" w:themeColor="text1"/>
        </w:rPr>
        <w:t xml:space="preserve"> nhóm</w:t>
      </w:r>
      <w:r w:rsidR="002C3EB9" w:rsidRPr="00F35B31">
        <w:rPr>
          <w:color w:val="000000" w:themeColor="text1"/>
        </w:rPr>
        <w:t xml:space="preserve"> thông tin đó thành 2 loại là cá nhân và doanh nghiệp thì anh cảm thấy thế nào?</w:t>
      </w:r>
    </w:p>
    <w:p w14:paraId="075708C8" w14:textId="66EC0C5D" w:rsidR="0025053A" w:rsidRPr="00F35B31" w:rsidRDefault="0025053A" w:rsidP="0025053A">
      <w:pPr>
        <w:rPr>
          <w:color w:val="000000" w:themeColor="text1"/>
        </w:rPr>
      </w:pPr>
      <w:r w:rsidRPr="00F35B31">
        <w:rPr>
          <w:b/>
          <w:bCs/>
          <w:color w:val="000000" w:themeColor="text1"/>
        </w:rPr>
        <w:t>Người được phỏng vấn:</w:t>
      </w:r>
      <w:r w:rsidRPr="00F35B31">
        <w:rPr>
          <w:color w:val="000000" w:themeColor="text1"/>
        </w:rPr>
        <w:t xml:space="preserve"> </w:t>
      </w:r>
      <w:r w:rsidR="002C3EB9" w:rsidRPr="00F35B31">
        <w:rPr>
          <w:color w:val="000000" w:themeColor="text1"/>
        </w:rPr>
        <w:t xml:space="preserve">Nếu là về </w:t>
      </w:r>
      <w:r w:rsidR="00E7246C" w:rsidRPr="00F35B31">
        <w:rPr>
          <w:color w:val="000000" w:themeColor="text1"/>
        </w:rPr>
        <w:t>mặt cá nhân thì bọn anh sẽ quản lý những thông tin chung thôi như kiểu họ tên, số điện thoại, email cá nhân và email do công ty cấp các thông tin cá nhân khác như sinh nhật, thời gian bắt đầu làm việc tại công ty và cũng có thể một số thông tin cá nhân riêng là về gia đình. Còn những thông tin liên quan về doanh nghiệp thì chắc chắn sẽ quản lý những thông tin như là trình độ học vấn, các bằng cấp họ có, bằng cấp về ngoại ngữ hay bằng cấp về chuyên môn rồi các chứng chỉ nghề nghiệp rồi vị trí công việc hiện tại của họ trong công ty cũng như là cá</w:t>
      </w:r>
      <w:r w:rsidR="00F35B31" w:rsidRPr="00F35B31">
        <w:rPr>
          <w:color w:val="000000" w:themeColor="text1"/>
        </w:rPr>
        <w:t>c</w:t>
      </w:r>
      <w:r w:rsidR="00E7246C" w:rsidRPr="00F35B31">
        <w:rPr>
          <w:color w:val="000000" w:themeColor="text1"/>
        </w:rPr>
        <w:t xml:space="preserve"> trình độ liên quan đến nghiệp vụ công việc hiện tại </w:t>
      </w:r>
    </w:p>
    <w:p w14:paraId="17FDB453" w14:textId="437B0A78" w:rsidR="0025053A" w:rsidRPr="00F35B31" w:rsidRDefault="0025053A" w:rsidP="0025053A">
      <w:pPr>
        <w:rPr>
          <w:color w:val="000000" w:themeColor="text1"/>
        </w:rPr>
      </w:pPr>
      <w:r w:rsidRPr="00F35B31">
        <w:rPr>
          <w:b/>
          <w:bCs/>
          <w:color w:val="000000" w:themeColor="text1"/>
        </w:rPr>
        <w:t>Người phỏng vấn:</w:t>
      </w:r>
      <w:r w:rsidRPr="00F35B31">
        <w:rPr>
          <w:color w:val="000000" w:themeColor="text1"/>
        </w:rPr>
        <w:t xml:space="preserve"> </w:t>
      </w:r>
      <w:r w:rsidR="00E7246C" w:rsidRPr="00F35B31">
        <w:rPr>
          <w:color w:val="000000" w:themeColor="text1"/>
        </w:rPr>
        <w:t>Anh có thể nói rõ hơn</w:t>
      </w:r>
      <w:r w:rsidR="000166B9" w:rsidRPr="00F35B31">
        <w:rPr>
          <w:color w:val="000000" w:themeColor="text1"/>
        </w:rPr>
        <w:t xml:space="preserve"> mong muốn</w:t>
      </w:r>
      <w:r w:rsidR="00E7246C" w:rsidRPr="00F35B31">
        <w:rPr>
          <w:color w:val="000000" w:themeColor="text1"/>
        </w:rPr>
        <w:t xml:space="preserve"> về giao diện của phần mềm cũng như thao tác âm thanh, màu sắc nếu như mình sử dụng không?</w:t>
      </w:r>
    </w:p>
    <w:p w14:paraId="7AFB938A" w14:textId="5C682538" w:rsidR="0025053A" w:rsidRPr="00F35B31" w:rsidRDefault="0025053A" w:rsidP="0025053A">
      <w:pPr>
        <w:rPr>
          <w:color w:val="000000" w:themeColor="text1"/>
        </w:rPr>
      </w:pPr>
      <w:r w:rsidRPr="00F35B31">
        <w:rPr>
          <w:b/>
          <w:bCs/>
          <w:color w:val="000000" w:themeColor="text1"/>
        </w:rPr>
        <w:t>Người được phỏng vấn:</w:t>
      </w:r>
      <w:r w:rsidRPr="00F35B31">
        <w:rPr>
          <w:color w:val="000000" w:themeColor="text1"/>
        </w:rPr>
        <w:t xml:space="preserve"> </w:t>
      </w:r>
      <w:r w:rsidR="00E7246C" w:rsidRPr="00F35B31">
        <w:rPr>
          <w:color w:val="000000" w:themeColor="text1"/>
        </w:rPr>
        <w:t>Anh nghĩ là đây là phần mềm quản lý nhân viên thì kể cả người quản lý và nhân viên thì bọn anh đều muốn được sử dụng qua phần mềm đó thì về cơ bản</w:t>
      </w:r>
      <w:r w:rsidR="00EB7B3A" w:rsidRPr="00F35B31">
        <w:rPr>
          <w:color w:val="000000" w:themeColor="text1"/>
        </w:rPr>
        <w:t xml:space="preserve"> thì</w:t>
      </w:r>
      <w:r w:rsidR="00E7246C" w:rsidRPr="00F35B31">
        <w:rPr>
          <w:color w:val="000000" w:themeColor="text1"/>
        </w:rPr>
        <w:t xml:space="preserve"> anh muốn giao diện nó phải thân thiện, dễ sử dụng, màu sắc thì không cần quá </w:t>
      </w:r>
      <w:r w:rsidR="000166B9" w:rsidRPr="00F35B31">
        <w:rPr>
          <w:color w:val="000000" w:themeColor="text1"/>
        </w:rPr>
        <w:t>lòe loẹt</w:t>
      </w:r>
      <w:r w:rsidR="00A04E84" w:rsidRPr="00F35B31">
        <w:rPr>
          <w:color w:val="000000" w:themeColor="text1"/>
        </w:rPr>
        <w:t>,</w:t>
      </w:r>
      <w:r w:rsidR="000166B9" w:rsidRPr="00F35B31">
        <w:rPr>
          <w:color w:val="000000" w:themeColor="text1"/>
        </w:rPr>
        <w:t xml:space="preserve"> </w:t>
      </w:r>
      <w:r w:rsidR="00E7246C" w:rsidRPr="00F35B31">
        <w:rPr>
          <w:color w:val="000000" w:themeColor="text1"/>
        </w:rPr>
        <w:t>màu mè</w:t>
      </w:r>
      <w:r w:rsidR="00A04E84" w:rsidRPr="00F35B31">
        <w:rPr>
          <w:color w:val="000000" w:themeColor="text1"/>
        </w:rPr>
        <w:t>,</w:t>
      </w:r>
      <w:r w:rsidR="00E7246C" w:rsidRPr="00F35B31">
        <w:rPr>
          <w:color w:val="000000" w:themeColor="text1"/>
        </w:rPr>
        <w:t xml:space="preserve"> m</w:t>
      </w:r>
      <w:r w:rsidR="00A04E84" w:rsidRPr="00F35B31">
        <w:rPr>
          <w:color w:val="000000" w:themeColor="text1"/>
        </w:rPr>
        <w:t>àu sắc</w:t>
      </w:r>
      <w:r w:rsidR="00E7246C" w:rsidRPr="00F35B31">
        <w:rPr>
          <w:color w:val="000000" w:themeColor="text1"/>
        </w:rPr>
        <w:t xml:space="preserve"> trung tính và</w:t>
      </w:r>
      <w:r w:rsidR="00A04E84" w:rsidRPr="00F35B31">
        <w:rPr>
          <w:color w:val="000000" w:themeColor="text1"/>
        </w:rPr>
        <w:t xml:space="preserve"> mang</w:t>
      </w:r>
      <w:r w:rsidR="00EB7B3A" w:rsidRPr="00F35B31">
        <w:rPr>
          <w:color w:val="000000" w:themeColor="text1"/>
        </w:rPr>
        <w:t xml:space="preserve"> </w:t>
      </w:r>
      <w:r w:rsidR="000166B9" w:rsidRPr="00F35B31">
        <w:rPr>
          <w:color w:val="000000" w:themeColor="text1"/>
        </w:rPr>
        <w:t xml:space="preserve">âm hưởng </w:t>
      </w:r>
      <w:r w:rsidR="00EB7B3A" w:rsidRPr="00F35B31">
        <w:rPr>
          <w:color w:val="000000" w:themeColor="text1"/>
        </w:rPr>
        <w:t>sắc màu của công ty đó là màu cam</w:t>
      </w:r>
    </w:p>
    <w:p w14:paraId="1B86F0A3" w14:textId="14D10B48" w:rsidR="0025053A" w:rsidRPr="00F35B31" w:rsidRDefault="0025053A" w:rsidP="0025053A">
      <w:pPr>
        <w:rPr>
          <w:color w:val="000000" w:themeColor="text1"/>
        </w:rPr>
      </w:pPr>
      <w:r w:rsidRPr="00F35B31">
        <w:rPr>
          <w:b/>
          <w:bCs/>
          <w:color w:val="000000" w:themeColor="text1"/>
        </w:rPr>
        <w:t>Người phỏng vấn:</w:t>
      </w:r>
      <w:r w:rsidRPr="00F35B31">
        <w:rPr>
          <w:color w:val="000000" w:themeColor="text1"/>
        </w:rPr>
        <w:t xml:space="preserve"> </w:t>
      </w:r>
      <w:r w:rsidR="00EB7B3A" w:rsidRPr="00F35B31">
        <w:rPr>
          <w:color w:val="000000" w:themeColor="text1"/>
        </w:rPr>
        <w:t>Vậy thì số lượng nhân viên của công ty mình có thường xuyên biến động hay không, số lượng tăng hay giảm có thường xuyên không ạ?</w:t>
      </w:r>
    </w:p>
    <w:p w14:paraId="22CA6A3E" w14:textId="0F614723" w:rsidR="0025053A" w:rsidRPr="00F35B31" w:rsidRDefault="0025053A" w:rsidP="0025053A">
      <w:pPr>
        <w:rPr>
          <w:color w:val="000000" w:themeColor="text1"/>
        </w:rPr>
      </w:pPr>
      <w:r w:rsidRPr="00F35B31">
        <w:rPr>
          <w:color w:val="000000" w:themeColor="text1"/>
        </w:rPr>
        <w:t xml:space="preserve">Người được phỏng vấn: </w:t>
      </w:r>
      <w:r w:rsidR="00EB7B3A" w:rsidRPr="00F35B31">
        <w:rPr>
          <w:color w:val="000000" w:themeColor="text1"/>
        </w:rPr>
        <w:t xml:space="preserve">Số lượng của nhân viên công ty anh thì không thường xuyên biến động lắm. Tuy nhiên như anh trình bày ban đầu ấy, bởi vì bọn anh làm việc trên cơ chế khá thoải mái thế nên bọn anh gặp khó khăn trong quá trình quản lý </w:t>
      </w:r>
    </w:p>
    <w:p w14:paraId="4098DBA0" w14:textId="2ADCD26D" w:rsidR="0025053A" w:rsidRPr="00F35B31" w:rsidRDefault="0025053A" w:rsidP="0025053A">
      <w:pPr>
        <w:rPr>
          <w:color w:val="000000" w:themeColor="text1"/>
        </w:rPr>
      </w:pPr>
      <w:r w:rsidRPr="00F35B31">
        <w:rPr>
          <w:b/>
          <w:bCs/>
          <w:color w:val="000000" w:themeColor="text1"/>
        </w:rPr>
        <w:lastRenderedPageBreak/>
        <w:t>Người phỏng vấn:</w:t>
      </w:r>
      <w:r w:rsidRPr="00F35B31">
        <w:rPr>
          <w:color w:val="000000" w:themeColor="text1"/>
        </w:rPr>
        <w:t xml:space="preserve"> </w:t>
      </w:r>
      <w:r w:rsidR="00EB7B3A" w:rsidRPr="00F35B31">
        <w:rPr>
          <w:color w:val="000000" w:themeColor="text1"/>
        </w:rPr>
        <w:t xml:space="preserve">Vậy anh nghĩ như thế nào khi ứng dụng </w:t>
      </w:r>
      <w:r w:rsidR="000166B9" w:rsidRPr="00F35B31">
        <w:rPr>
          <w:color w:val="000000" w:themeColor="text1"/>
        </w:rPr>
        <w:t xml:space="preserve">có thêm </w:t>
      </w:r>
      <w:r w:rsidR="00EB7B3A" w:rsidRPr="00F35B31">
        <w:rPr>
          <w:color w:val="000000" w:themeColor="text1"/>
        </w:rPr>
        <w:t xml:space="preserve">chức năng </w:t>
      </w:r>
      <w:r w:rsidR="000166B9" w:rsidRPr="00F35B31">
        <w:rPr>
          <w:color w:val="000000" w:themeColor="text1"/>
        </w:rPr>
        <w:t xml:space="preserve">chỉnh </w:t>
      </w:r>
      <w:r w:rsidR="00EB7B3A" w:rsidRPr="00F35B31">
        <w:rPr>
          <w:color w:val="000000" w:themeColor="text1"/>
        </w:rPr>
        <w:t xml:space="preserve">sửa ạ? </w:t>
      </w:r>
    </w:p>
    <w:p w14:paraId="432E5182" w14:textId="488AD2BF" w:rsidR="0025053A" w:rsidRPr="00F35B31" w:rsidRDefault="0025053A" w:rsidP="0025053A">
      <w:pPr>
        <w:rPr>
          <w:color w:val="000000" w:themeColor="text1"/>
        </w:rPr>
      </w:pPr>
      <w:r w:rsidRPr="00F35B31">
        <w:rPr>
          <w:b/>
          <w:bCs/>
          <w:color w:val="000000" w:themeColor="text1"/>
        </w:rPr>
        <w:t>Người được phỏng vấn:</w:t>
      </w:r>
      <w:r w:rsidRPr="00F35B31">
        <w:rPr>
          <w:color w:val="000000" w:themeColor="text1"/>
        </w:rPr>
        <w:t xml:space="preserve"> </w:t>
      </w:r>
      <w:r w:rsidR="00EB7B3A" w:rsidRPr="00F35B31">
        <w:rPr>
          <w:color w:val="000000" w:themeColor="text1"/>
        </w:rPr>
        <w:t>Anh nghĩ tất nhiên là có rồi</w:t>
      </w:r>
      <w:r w:rsidR="00F35B31" w:rsidRPr="00F35B31">
        <w:rPr>
          <w:color w:val="000000" w:themeColor="text1"/>
        </w:rPr>
        <w:t xml:space="preserve">, </w:t>
      </w:r>
      <w:r w:rsidR="00EB7B3A" w:rsidRPr="00F35B31">
        <w:rPr>
          <w:color w:val="000000" w:themeColor="text1"/>
        </w:rPr>
        <w:t>chỗ này anh cần làm rõ hơn bởi vì ứng dụng cho cả nhân viên sử dụng thế nên là bọn anh sẽ phải giới hạn những thông tin nào mà nhân viên được chỉnh sửa và có 1 số thông tin chỉ được nhóm lãnh đạo hoặc cấp cao mới được chỉnh sửa</w:t>
      </w:r>
    </w:p>
    <w:p w14:paraId="5FEFE228" w14:textId="3A69B79C" w:rsidR="00EB7B3A" w:rsidRPr="00F35B31" w:rsidRDefault="00EB7B3A" w:rsidP="0025053A"/>
    <w:p w14:paraId="40D09B44" w14:textId="4E6E6107" w:rsidR="007903AE" w:rsidRPr="00F35B31" w:rsidRDefault="007903AE" w:rsidP="007903AE">
      <w:pPr>
        <w:rPr>
          <w:color w:val="000000" w:themeColor="text1"/>
        </w:rPr>
      </w:pPr>
      <w:r w:rsidRPr="00F35B31">
        <w:rPr>
          <w:b/>
          <w:bCs/>
          <w:color w:val="000000" w:themeColor="text1"/>
        </w:rPr>
        <w:t>Người phỏng vấn:</w:t>
      </w:r>
      <w:r w:rsidRPr="00F35B31">
        <w:rPr>
          <w:color w:val="000000" w:themeColor="text1"/>
        </w:rPr>
        <w:t xml:space="preserve"> Dạ vậy </w:t>
      </w:r>
      <w:r w:rsidR="00A04E84" w:rsidRPr="00F35B31">
        <w:rPr>
          <w:color w:val="000000" w:themeColor="text1"/>
        </w:rPr>
        <w:t>cho</w:t>
      </w:r>
      <w:r w:rsidRPr="00F35B31">
        <w:rPr>
          <w:color w:val="000000" w:themeColor="text1"/>
        </w:rPr>
        <w:t xml:space="preserve"> em hỏi về mảng chấm công ạ</w:t>
      </w:r>
      <w:r w:rsidR="00A04E84" w:rsidRPr="00F35B31">
        <w:rPr>
          <w:color w:val="000000" w:themeColor="text1"/>
        </w:rPr>
        <w:t>,</w:t>
      </w:r>
      <w:r w:rsidRPr="00F35B31">
        <w:rPr>
          <w:color w:val="000000" w:themeColor="text1"/>
        </w:rPr>
        <w:t xml:space="preserve"> anh có muốn nhân viên được tính lương dựa vào mảng chấm công đó không ạ?</w:t>
      </w:r>
    </w:p>
    <w:p w14:paraId="04B59FDC" w14:textId="4157C8B7" w:rsidR="00EB7B3A" w:rsidRPr="00F35B31" w:rsidRDefault="007903AE" w:rsidP="007903AE">
      <w:pPr>
        <w:rPr>
          <w:color w:val="000000" w:themeColor="text1"/>
        </w:rPr>
      </w:pPr>
      <w:r w:rsidRPr="00F35B31">
        <w:rPr>
          <w:b/>
          <w:bCs/>
          <w:color w:val="000000" w:themeColor="text1"/>
        </w:rPr>
        <w:t>Người được phỏng vấn:</w:t>
      </w:r>
      <w:r w:rsidRPr="00F35B31">
        <w:rPr>
          <w:color w:val="000000" w:themeColor="text1"/>
        </w:rPr>
        <w:t xml:space="preserve"> Tất nhiên là có rồi, bọn anh muốn là có thể quản lý được nhân viên thông qua chấm công. </w:t>
      </w:r>
      <w:r w:rsidR="00A04E84" w:rsidRPr="00F35B31">
        <w:rPr>
          <w:color w:val="000000" w:themeColor="text1"/>
        </w:rPr>
        <w:t>H</w:t>
      </w:r>
      <w:r w:rsidR="00C53045" w:rsidRPr="00F35B31">
        <w:rPr>
          <w:color w:val="000000" w:themeColor="text1"/>
        </w:rPr>
        <w:t>iện tại đối với những bạn nhân viên mà có mặt tại công ty thì</w:t>
      </w:r>
      <w:r w:rsidRPr="00F35B31">
        <w:rPr>
          <w:color w:val="000000" w:themeColor="text1"/>
        </w:rPr>
        <w:t xml:space="preserve"> bọn anh </w:t>
      </w:r>
      <w:r w:rsidR="00C53045" w:rsidRPr="00F35B31">
        <w:rPr>
          <w:color w:val="000000" w:themeColor="text1"/>
        </w:rPr>
        <w:t>chấm công theo hình thức là qu</w:t>
      </w:r>
      <w:r w:rsidR="00A04E84" w:rsidRPr="00F35B31">
        <w:rPr>
          <w:color w:val="000000" w:themeColor="text1"/>
        </w:rPr>
        <w:t>ét</w:t>
      </w:r>
      <w:r w:rsidR="00C53045" w:rsidRPr="00F35B31">
        <w:rPr>
          <w:color w:val="000000" w:themeColor="text1"/>
        </w:rPr>
        <w:t xml:space="preserve"> vân tay</w:t>
      </w:r>
      <w:r w:rsidRPr="00F35B31">
        <w:rPr>
          <w:color w:val="000000" w:themeColor="text1"/>
        </w:rPr>
        <w:t xml:space="preserve">, </w:t>
      </w:r>
      <w:r w:rsidR="00A04E84" w:rsidRPr="00F35B31">
        <w:rPr>
          <w:color w:val="000000" w:themeColor="text1"/>
        </w:rPr>
        <w:t>h</w:t>
      </w:r>
      <w:r w:rsidRPr="00F35B31">
        <w:rPr>
          <w:color w:val="000000" w:themeColor="text1"/>
        </w:rPr>
        <w:t>ệ thống sẽ lưu lại và hiện tại</w:t>
      </w:r>
      <w:r w:rsidR="00C53045" w:rsidRPr="00F35B31">
        <w:rPr>
          <w:color w:val="000000" w:themeColor="text1"/>
        </w:rPr>
        <w:t xml:space="preserve"> t</w:t>
      </w:r>
      <w:r w:rsidR="00A04E84" w:rsidRPr="00F35B31">
        <w:rPr>
          <w:color w:val="000000" w:themeColor="text1"/>
        </w:rPr>
        <w:t xml:space="preserve">ổng </w:t>
      </w:r>
      <w:r w:rsidR="00C53045" w:rsidRPr="00F35B31">
        <w:rPr>
          <w:color w:val="000000" w:themeColor="text1"/>
        </w:rPr>
        <w:t>hợp</w:t>
      </w:r>
      <w:r w:rsidRPr="00F35B31">
        <w:rPr>
          <w:color w:val="000000" w:themeColor="text1"/>
        </w:rPr>
        <w:t xml:space="preserve"> 1 phần mềm cho ứng dụng </w:t>
      </w:r>
      <w:r w:rsidR="00C53045" w:rsidRPr="00F35B31">
        <w:rPr>
          <w:color w:val="000000" w:themeColor="text1"/>
        </w:rPr>
        <w:t xml:space="preserve">máy chấm công cung cấp và tuy nhiên </w:t>
      </w:r>
      <w:r w:rsidR="00EA62EC" w:rsidRPr="00F35B31">
        <w:rPr>
          <w:color w:val="000000" w:themeColor="text1"/>
        </w:rPr>
        <w:t xml:space="preserve">nếu mà có được </w:t>
      </w:r>
      <w:r w:rsidR="00C53045" w:rsidRPr="00F35B31">
        <w:rPr>
          <w:color w:val="000000" w:themeColor="text1"/>
        </w:rPr>
        <w:t xml:space="preserve">tích hợp trong  hệ thống Website hoặc </w:t>
      </w:r>
      <w:r w:rsidRPr="00F35B31">
        <w:rPr>
          <w:color w:val="000000" w:themeColor="text1"/>
        </w:rPr>
        <w:t>ứng dụng luôn thì rất là tiện. Ngoài ra với</w:t>
      </w:r>
      <w:r w:rsidR="00EA62EC" w:rsidRPr="00F35B31">
        <w:rPr>
          <w:color w:val="000000" w:themeColor="text1"/>
        </w:rPr>
        <w:t xml:space="preserve"> </w:t>
      </w:r>
      <w:r w:rsidRPr="00F35B31">
        <w:rPr>
          <w:color w:val="000000" w:themeColor="text1"/>
        </w:rPr>
        <w:t xml:space="preserve">những bạn đi làm ở xa thì bọn anh chỉ quản lý thông qua thủ công thôi nghĩa là tới giờ họp các bạn phải có mặt ở đầu buổi </w:t>
      </w:r>
    </w:p>
    <w:p w14:paraId="5C6AE561" w14:textId="117E2E98" w:rsidR="007903AE" w:rsidRPr="00F35B31" w:rsidRDefault="007903AE" w:rsidP="007903AE">
      <w:pPr>
        <w:rPr>
          <w:color w:val="000000" w:themeColor="text1"/>
        </w:rPr>
      </w:pPr>
      <w:r w:rsidRPr="00F35B31">
        <w:rPr>
          <w:b/>
          <w:bCs/>
          <w:color w:val="000000" w:themeColor="text1"/>
        </w:rPr>
        <w:t>Người phỏng vấn:</w:t>
      </w:r>
      <w:r w:rsidRPr="00F35B31">
        <w:rPr>
          <w:color w:val="000000" w:themeColor="text1"/>
        </w:rPr>
        <w:t xml:space="preserve"> Cho em hỏi là bên em có 1 gợi ý là sẽ tạo tài khoản riêng cho công ty </w:t>
      </w:r>
      <w:r w:rsidR="001070CC" w:rsidRPr="00F35B31">
        <w:rPr>
          <w:color w:val="000000" w:themeColor="text1"/>
        </w:rPr>
        <w:t>để nhân viên có thể dễ dàng truy cập vào app? Không biết anh cảm thấy thế nào? Nếu được do công ty tạo tài khoản hay do nhân viên tự tạo</w:t>
      </w:r>
    </w:p>
    <w:p w14:paraId="0BEEA610" w14:textId="3ECCC2A5" w:rsidR="007903AE" w:rsidRPr="00F35B31" w:rsidRDefault="007903AE" w:rsidP="007903AE">
      <w:pPr>
        <w:rPr>
          <w:color w:val="000000" w:themeColor="text1"/>
        </w:rPr>
      </w:pPr>
      <w:r w:rsidRPr="00F35B31">
        <w:rPr>
          <w:b/>
          <w:bCs/>
          <w:color w:val="000000" w:themeColor="text1"/>
        </w:rPr>
        <w:t>Người được phỏng vấn:</w:t>
      </w:r>
      <w:r w:rsidR="001070CC" w:rsidRPr="00F35B31">
        <w:rPr>
          <w:color w:val="000000" w:themeColor="text1"/>
        </w:rPr>
        <w:t xml:space="preserve"> Tất nhiên là mỗi nhân viên có tài khoản và họ có thể tự quản lý tài khoản của mình </w:t>
      </w:r>
      <w:r w:rsidR="00EA62EC" w:rsidRPr="00F35B31">
        <w:rPr>
          <w:color w:val="000000" w:themeColor="text1"/>
        </w:rPr>
        <w:t xml:space="preserve">tuy nhiên </w:t>
      </w:r>
      <w:r w:rsidR="001070CC" w:rsidRPr="00F35B31">
        <w:rPr>
          <w:color w:val="000000" w:themeColor="text1"/>
        </w:rPr>
        <w:t xml:space="preserve">là đối với nhân viên mới chẳng hạn thì bọn anh muốn công ty sẽ chủ động cấp tài khoản cho nhân viên, nhân viên được quyền truy cập vào tài khoản và thay đổi một số thông tin </w:t>
      </w:r>
      <w:r w:rsidR="00A04E84" w:rsidRPr="00F35B31">
        <w:rPr>
          <w:color w:val="000000" w:themeColor="text1"/>
        </w:rPr>
        <w:t>của họ</w:t>
      </w:r>
    </w:p>
    <w:p w14:paraId="52D10048" w14:textId="497AFE79" w:rsidR="007903AE" w:rsidRPr="00F35B31" w:rsidRDefault="007903AE" w:rsidP="007903AE">
      <w:pPr>
        <w:rPr>
          <w:color w:val="000000" w:themeColor="text1"/>
        </w:rPr>
      </w:pPr>
      <w:r w:rsidRPr="00F35B31">
        <w:rPr>
          <w:b/>
          <w:bCs/>
          <w:color w:val="000000" w:themeColor="text1"/>
        </w:rPr>
        <w:t>Người phỏng vấn:</w:t>
      </w:r>
      <w:r w:rsidRPr="00F35B31">
        <w:rPr>
          <w:color w:val="000000" w:themeColor="text1"/>
        </w:rPr>
        <w:t xml:space="preserve"> </w:t>
      </w:r>
      <w:r w:rsidR="001070CC" w:rsidRPr="00F35B31">
        <w:rPr>
          <w:color w:val="000000" w:themeColor="text1"/>
        </w:rPr>
        <w:t>Vậy</w:t>
      </w:r>
      <w:r w:rsidR="00A04E84" w:rsidRPr="00F35B31">
        <w:rPr>
          <w:color w:val="000000" w:themeColor="text1"/>
        </w:rPr>
        <w:t xml:space="preserve">, </w:t>
      </w:r>
      <w:r w:rsidR="001070CC" w:rsidRPr="00F35B31">
        <w:rPr>
          <w:color w:val="000000" w:themeColor="text1"/>
        </w:rPr>
        <w:t>nếu mà công ty có thể tạo tài khoản thì nhân viên có thể tự đổi hay chỉnh sửa mật khẩu được không</w:t>
      </w:r>
      <w:r w:rsidR="00A04E84" w:rsidRPr="00F35B31">
        <w:rPr>
          <w:color w:val="000000" w:themeColor="text1"/>
        </w:rPr>
        <w:t>?</w:t>
      </w:r>
    </w:p>
    <w:p w14:paraId="3704B12F" w14:textId="45DB1A22" w:rsidR="007903AE" w:rsidRPr="00F35B31" w:rsidRDefault="007903AE" w:rsidP="007903AE">
      <w:pPr>
        <w:rPr>
          <w:color w:val="000000" w:themeColor="text1"/>
        </w:rPr>
      </w:pPr>
      <w:r w:rsidRPr="00F35B31">
        <w:rPr>
          <w:b/>
          <w:bCs/>
          <w:color w:val="000000" w:themeColor="text1"/>
        </w:rPr>
        <w:t>Người được phỏng vấn:</w:t>
      </w:r>
      <w:r w:rsidR="001070CC" w:rsidRPr="00F35B31">
        <w:rPr>
          <w:color w:val="000000" w:themeColor="text1"/>
        </w:rPr>
        <w:t xml:space="preserve"> Có, tài khoản này là tài khoản cá nhân của nhân viên thế nên họ có toàn quyền thay đổi mật khẩu</w:t>
      </w:r>
      <w:r w:rsidR="00A04E84" w:rsidRPr="00F35B31">
        <w:rPr>
          <w:color w:val="000000" w:themeColor="text1"/>
        </w:rPr>
        <w:t>,</w:t>
      </w:r>
      <w:r w:rsidR="001070CC" w:rsidRPr="00F35B31">
        <w:rPr>
          <w:color w:val="000000" w:themeColor="text1"/>
        </w:rPr>
        <w:t xml:space="preserve"> chỉ có tài khoản email là tài khoản đăng nhập thì sẽ là cố định để </w:t>
      </w:r>
      <w:r w:rsidR="00EA62EC" w:rsidRPr="00F35B31">
        <w:rPr>
          <w:color w:val="000000" w:themeColor="text1"/>
        </w:rPr>
        <w:t>công ty</w:t>
      </w:r>
      <w:r w:rsidR="001070CC" w:rsidRPr="00F35B31">
        <w:rPr>
          <w:color w:val="000000" w:themeColor="text1"/>
        </w:rPr>
        <w:t xml:space="preserve"> có thể quản lý </w:t>
      </w:r>
    </w:p>
    <w:p w14:paraId="057D02CF" w14:textId="744BF6DC" w:rsidR="007903AE" w:rsidRPr="00F35B31" w:rsidRDefault="007903AE" w:rsidP="007903AE">
      <w:pPr>
        <w:rPr>
          <w:color w:val="000000" w:themeColor="text1"/>
        </w:rPr>
      </w:pPr>
      <w:r w:rsidRPr="00F35B31">
        <w:rPr>
          <w:b/>
          <w:bCs/>
          <w:color w:val="000000" w:themeColor="text1"/>
        </w:rPr>
        <w:t>Người phỏng vấn:</w:t>
      </w:r>
      <w:r w:rsidRPr="00F35B31">
        <w:rPr>
          <w:color w:val="000000" w:themeColor="text1"/>
        </w:rPr>
        <w:t xml:space="preserve"> </w:t>
      </w:r>
      <w:r w:rsidR="001070CC" w:rsidRPr="00F35B31">
        <w:rPr>
          <w:color w:val="000000" w:themeColor="text1"/>
        </w:rPr>
        <w:t xml:space="preserve">Dạ vậy </w:t>
      </w:r>
      <w:r w:rsidR="00EA62EC" w:rsidRPr="00F35B31">
        <w:rPr>
          <w:color w:val="000000" w:themeColor="text1"/>
        </w:rPr>
        <w:t>hiện tại</w:t>
      </w:r>
      <w:r w:rsidR="001070CC" w:rsidRPr="00F35B31">
        <w:rPr>
          <w:color w:val="000000" w:themeColor="text1"/>
        </w:rPr>
        <w:t xml:space="preserve"> không biết cơ chế tính tiền lương cho nhân viên của bên mình tính như </w:t>
      </w:r>
      <w:r w:rsidR="00A04E84" w:rsidRPr="00F35B31">
        <w:rPr>
          <w:color w:val="000000" w:themeColor="text1"/>
        </w:rPr>
        <w:t xml:space="preserve">thế </w:t>
      </w:r>
      <w:r w:rsidR="001070CC" w:rsidRPr="00F35B31">
        <w:rPr>
          <w:color w:val="000000" w:themeColor="text1"/>
        </w:rPr>
        <w:t>nào ạ anh?</w:t>
      </w:r>
    </w:p>
    <w:p w14:paraId="27E17766" w14:textId="49A7C4DF" w:rsidR="007903AE" w:rsidRPr="00F35B31" w:rsidRDefault="007903AE" w:rsidP="007903AE">
      <w:pPr>
        <w:rPr>
          <w:color w:val="000000" w:themeColor="text1"/>
        </w:rPr>
      </w:pPr>
      <w:r w:rsidRPr="00F35B31">
        <w:rPr>
          <w:b/>
          <w:bCs/>
          <w:color w:val="000000" w:themeColor="text1"/>
        </w:rPr>
        <w:t>Người được phỏng vấn:</w:t>
      </w:r>
      <w:r w:rsidR="001070CC" w:rsidRPr="00F35B31">
        <w:rPr>
          <w:color w:val="000000" w:themeColor="text1"/>
        </w:rPr>
        <w:t xml:space="preserve"> Với cơ chế tính tiền lương thì bọn anh tính dựa trên hợp đồng với nhân viên</w:t>
      </w:r>
      <w:r w:rsidR="00ED1F18" w:rsidRPr="00F35B31">
        <w:rPr>
          <w:color w:val="000000" w:themeColor="text1"/>
        </w:rPr>
        <w:t xml:space="preserve">. </w:t>
      </w:r>
      <w:r w:rsidR="00F35B31" w:rsidRPr="00F35B31">
        <w:rPr>
          <w:color w:val="000000" w:themeColor="text1"/>
        </w:rPr>
        <w:t>B</w:t>
      </w:r>
      <w:r w:rsidR="00ED1F18" w:rsidRPr="00F35B31">
        <w:rPr>
          <w:color w:val="000000" w:themeColor="text1"/>
        </w:rPr>
        <w:t>ọn</w:t>
      </w:r>
      <w:r w:rsidR="00EA62EC" w:rsidRPr="00F35B31">
        <w:rPr>
          <w:color w:val="000000" w:themeColor="text1"/>
        </w:rPr>
        <w:t xml:space="preserve"> anh</w:t>
      </w:r>
      <w:r w:rsidR="00ED1F18" w:rsidRPr="00F35B31">
        <w:rPr>
          <w:color w:val="000000" w:themeColor="text1"/>
        </w:rPr>
        <w:t xml:space="preserve"> sẽ cộng tất cả các bảng lương cộng trợ cấp lại</w:t>
      </w:r>
      <w:r w:rsidR="00EA62EC" w:rsidRPr="00F35B31">
        <w:rPr>
          <w:color w:val="000000" w:themeColor="text1"/>
        </w:rPr>
        <w:t>,</w:t>
      </w:r>
      <w:r w:rsidR="00ED1F18" w:rsidRPr="00F35B31">
        <w:rPr>
          <w:color w:val="000000" w:themeColor="text1"/>
        </w:rPr>
        <w:t xml:space="preserve"> trừ đi cá</w:t>
      </w:r>
      <w:r w:rsidR="00F35B31" w:rsidRPr="00F35B31">
        <w:rPr>
          <w:color w:val="000000" w:themeColor="text1"/>
        </w:rPr>
        <w:t>c</w:t>
      </w:r>
      <w:r w:rsidR="00ED1F18" w:rsidRPr="00F35B31">
        <w:rPr>
          <w:color w:val="000000" w:themeColor="text1"/>
        </w:rPr>
        <w:t xml:space="preserve"> khoản là thuế miễn giảm, thuế thu nhập cá nhân của nhân viên sau đó trừ cá</w:t>
      </w:r>
      <w:r w:rsidR="00F35B31" w:rsidRPr="00F35B31">
        <w:rPr>
          <w:color w:val="000000" w:themeColor="text1"/>
        </w:rPr>
        <w:t>c</w:t>
      </w:r>
      <w:r w:rsidR="00ED1F18" w:rsidRPr="00F35B31">
        <w:rPr>
          <w:color w:val="000000" w:themeColor="text1"/>
        </w:rPr>
        <w:t xml:space="preserve"> tiền bảo hiểm xã hội, bảo hiểm tự nguyện, bảo hiểm y tế, sau đó bọn anh sẽ làm việc với lại bên thuế gọi là trung gian đóng khoản thuế cho nhân viên, nhân viên chỉ cần nhận số tiền cuối cùng thôi </w:t>
      </w:r>
    </w:p>
    <w:p w14:paraId="6B9A7DF2" w14:textId="6B1DBB4D" w:rsidR="007903AE" w:rsidRPr="00F35B31" w:rsidRDefault="007903AE" w:rsidP="007903AE">
      <w:pPr>
        <w:rPr>
          <w:color w:val="000000" w:themeColor="text1"/>
        </w:rPr>
      </w:pPr>
      <w:r w:rsidRPr="00F35B31">
        <w:rPr>
          <w:b/>
          <w:bCs/>
          <w:color w:val="000000" w:themeColor="text1"/>
        </w:rPr>
        <w:lastRenderedPageBreak/>
        <w:t>Người phỏng vấn:</w:t>
      </w:r>
      <w:r w:rsidRPr="00F35B31">
        <w:rPr>
          <w:color w:val="000000" w:themeColor="text1"/>
        </w:rPr>
        <w:t xml:space="preserve"> </w:t>
      </w:r>
      <w:r w:rsidR="00ED1F18" w:rsidRPr="00F35B31">
        <w:rPr>
          <w:color w:val="000000" w:themeColor="text1"/>
        </w:rPr>
        <w:t>Dạ vậy</w:t>
      </w:r>
      <w:r w:rsidR="00F35B31" w:rsidRPr="00F35B31">
        <w:rPr>
          <w:color w:val="000000" w:themeColor="text1"/>
        </w:rPr>
        <w:t xml:space="preserve"> </w:t>
      </w:r>
      <w:r w:rsidR="00ED1F18" w:rsidRPr="00F35B31">
        <w:rPr>
          <w:color w:val="000000" w:themeColor="text1"/>
        </w:rPr>
        <w:t xml:space="preserve">nếu mà </w:t>
      </w:r>
      <w:r w:rsidR="00F35B31" w:rsidRPr="00F35B31">
        <w:rPr>
          <w:color w:val="000000" w:themeColor="text1"/>
        </w:rPr>
        <w:t xml:space="preserve">tính </w:t>
      </w:r>
      <w:r w:rsidR="00ED1F18" w:rsidRPr="00F35B31">
        <w:rPr>
          <w:color w:val="000000" w:themeColor="text1"/>
        </w:rPr>
        <w:t>tiền lương</w:t>
      </w:r>
      <w:r w:rsidR="00F35B31" w:rsidRPr="00F35B31">
        <w:rPr>
          <w:color w:val="000000" w:themeColor="text1"/>
        </w:rPr>
        <w:t xml:space="preserve"> theo</w:t>
      </w:r>
      <w:r w:rsidR="00ED1F18" w:rsidRPr="00F35B31">
        <w:rPr>
          <w:color w:val="000000" w:themeColor="text1"/>
        </w:rPr>
        <w:t xml:space="preserve"> chế độ nghỉ phép ở công ty như thế nào ạ? </w:t>
      </w:r>
      <w:r w:rsidR="00F35B31" w:rsidRPr="00F35B31">
        <w:rPr>
          <w:color w:val="000000" w:themeColor="text1"/>
        </w:rPr>
        <w:t>T</w:t>
      </w:r>
      <w:r w:rsidR="00ED1F18" w:rsidRPr="00F35B31">
        <w:rPr>
          <w:color w:val="000000" w:themeColor="text1"/>
        </w:rPr>
        <w:t xml:space="preserve">hưởng phạt như thế nào? </w:t>
      </w:r>
      <w:r w:rsidR="00F35B31" w:rsidRPr="00F35B31">
        <w:rPr>
          <w:color w:val="000000" w:themeColor="text1"/>
        </w:rPr>
        <w:t>V</w:t>
      </w:r>
      <w:r w:rsidR="00ED1F18" w:rsidRPr="00F35B31">
        <w:rPr>
          <w:color w:val="000000" w:themeColor="text1"/>
        </w:rPr>
        <w:t>ì có trường hợp nhân viên nghỉ quá số ngày nghỉ phép theo quy định của nhà nước thì lương có bị trừ phần đó đi không ạ?</w:t>
      </w:r>
    </w:p>
    <w:p w14:paraId="20DE9105" w14:textId="437A3C40" w:rsidR="007903AE" w:rsidRPr="00F35B31" w:rsidRDefault="007903AE" w:rsidP="007903AE">
      <w:pPr>
        <w:rPr>
          <w:color w:val="000000" w:themeColor="text1"/>
        </w:rPr>
      </w:pPr>
      <w:r w:rsidRPr="00F35B31">
        <w:rPr>
          <w:b/>
          <w:bCs/>
          <w:color w:val="000000" w:themeColor="text1"/>
        </w:rPr>
        <w:t>Người được phỏng vấn:</w:t>
      </w:r>
      <w:r w:rsidR="00ED1F18" w:rsidRPr="00F35B31">
        <w:rPr>
          <w:color w:val="000000" w:themeColor="text1"/>
        </w:rPr>
        <w:t xml:space="preserve"> Theo như cơ chế chính thức của công ty á, thì bọn anh linh hoạt trong việc làm việc và nghỉ, tới thời điểm hiện tại thì chưa có bạn nào nghỉ gọi là quá nhiều, tuy nhiên thì nếu bình thường theo quy định nhà nước thì chúng ta sẽ có 12 ngày</w:t>
      </w:r>
      <w:r w:rsidR="00F35B31" w:rsidRPr="00F35B31">
        <w:rPr>
          <w:color w:val="000000" w:themeColor="text1"/>
        </w:rPr>
        <w:t xml:space="preserve"> nghỉ</w:t>
      </w:r>
      <w:r w:rsidR="00ED1F18" w:rsidRPr="00F35B31">
        <w:rPr>
          <w:color w:val="000000" w:themeColor="text1"/>
        </w:rPr>
        <w:t xml:space="preserve"> phép là nghỉ vẫn có lương th</w:t>
      </w:r>
      <w:r w:rsidR="00AD1AD0" w:rsidRPr="00F35B31">
        <w:rPr>
          <w:color w:val="000000" w:themeColor="text1"/>
        </w:rPr>
        <w:t>ì công ty sẽ du di có bạn có thể nghỉ đến 15 hoặc 20 ngày</w:t>
      </w:r>
      <w:r w:rsidR="00F35B31" w:rsidRPr="00F35B31">
        <w:rPr>
          <w:color w:val="000000" w:themeColor="text1"/>
        </w:rPr>
        <w:t xml:space="preserve"> trong</w:t>
      </w:r>
      <w:r w:rsidR="00AD1AD0" w:rsidRPr="00F35B31">
        <w:rPr>
          <w:color w:val="000000" w:themeColor="text1"/>
        </w:rPr>
        <w:t xml:space="preserve"> 1 năm cũng được. Ngoài ra bởi vì bọn anh có cơ chế làm việc linh hoạt nên các bạn có thể làm việc</w:t>
      </w:r>
      <w:r w:rsidR="00EA62EC" w:rsidRPr="00F35B31">
        <w:rPr>
          <w:color w:val="000000" w:themeColor="text1"/>
        </w:rPr>
        <w:t xml:space="preserve"> remote</w:t>
      </w:r>
      <w:r w:rsidR="00AD1AD0" w:rsidRPr="00F35B31">
        <w:rPr>
          <w:color w:val="000000" w:themeColor="text1"/>
        </w:rPr>
        <w:t xml:space="preserve"> từ xa nên là nhiều bạn về quê thì vẫn duy trì công việc chỉ cần trong ngày online hoàn thành tốt công việc, sắp xếp</w:t>
      </w:r>
      <w:r w:rsidR="00EA62EC" w:rsidRPr="00F35B31">
        <w:rPr>
          <w:color w:val="000000" w:themeColor="text1"/>
        </w:rPr>
        <w:t xml:space="preserve"> thời gian</w:t>
      </w:r>
      <w:r w:rsidR="00AD1AD0" w:rsidRPr="00F35B31">
        <w:rPr>
          <w:color w:val="000000" w:themeColor="text1"/>
        </w:rPr>
        <w:t xml:space="preserve"> để hoàn thành là được. Thế nên là bọn anh sẽ không trừ cá</w:t>
      </w:r>
      <w:r w:rsidR="00F35B31" w:rsidRPr="00F35B31">
        <w:rPr>
          <w:color w:val="000000" w:themeColor="text1"/>
        </w:rPr>
        <w:t>c</w:t>
      </w:r>
      <w:r w:rsidR="00AD1AD0" w:rsidRPr="00F35B31">
        <w:rPr>
          <w:color w:val="000000" w:themeColor="text1"/>
        </w:rPr>
        <w:t xml:space="preserve"> khoản lương nếu như mà các bạn vắng và</w:t>
      </w:r>
      <w:r w:rsidR="00EA62EC" w:rsidRPr="00F35B31">
        <w:rPr>
          <w:color w:val="000000" w:themeColor="text1"/>
        </w:rPr>
        <w:t xml:space="preserve"> </w:t>
      </w:r>
      <w:r w:rsidR="00AD1AD0" w:rsidRPr="00F35B31">
        <w:rPr>
          <w:color w:val="000000" w:themeColor="text1"/>
        </w:rPr>
        <w:t>nghỉ</w:t>
      </w:r>
    </w:p>
    <w:p w14:paraId="7F96AF53" w14:textId="1B8C50FB" w:rsidR="007903AE" w:rsidRPr="0010045D" w:rsidRDefault="007903AE" w:rsidP="007903AE">
      <w:pPr>
        <w:rPr>
          <w:color w:val="000000" w:themeColor="text1"/>
        </w:rPr>
      </w:pPr>
      <w:r w:rsidRPr="00F35B31">
        <w:rPr>
          <w:b/>
          <w:bCs/>
          <w:color w:val="000000" w:themeColor="text1"/>
        </w:rPr>
        <w:t>Người phỏng vấn:</w:t>
      </w:r>
      <w:r w:rsidRPr="00F35B31">
        <w:rPr>
          <w:color w:val="000000" w:themeColor="text1"/>
        </w:rPr>
        <w:t xml:space="preserve"> </w:t>
      </w:r>
      <w:r w:rsidR="00F35B31" w:rsidRPr="00F35B31">
        <w:rPr>
          <w:color w:val="000000" w:themeColor="text1"/>
        </w:rPr>
        <w:t>H</w:t>
      </w:r>
      <w:r w:rsidR="00AD1AD0" w:rsidRPr="00F35B31">
        <w:rPr>
          <w:color w:val="000000" w:themeColor="text1"/>
        </w:rPr>
        <w:t xml:space="preserve">iện tại </w:t>
      </w:r>
      <w:r w:rsidR="00B04C4A" w:rsidRPr="00F35B31">
        <w:rPr>
          <w:color w:val="000000" w:themeColor="text1"/>
        </w:rPr>
        <w:t>thì bọn em đã nắm rõ 1 số yêu cầu của anh về phần mềm bọn em sẽ gửi lại biên bản phỏng vấn cho anh trong ngày hôm nay để xác nhận những thông tin mình đã trao đổi trong cuộc phỏng vấn này. Cảm ơn anh đã giảnh thời gian cho tụi em để tham gia cuộc phỏng vấn ngày hôm nay ạ.</w:t>
      </w:r>
    </w:p>
    <w:p w14:paraId="4B9904A6" w14:textId="77777777" w:rsidR="0025053A" w:rsidRPr="00EA62EC" w:rsidRDefault="0025053A" w:rsidP="0025053A">
      <w:pPr>
        <w:rPr>
          <w:color w:val="FF0000"/>
        </w:rPr>
      </w:pPr>
    </w:p>
    <w:p w14:paraId="0093D994" w14:textId="77777777" w:rsidR="0025053A" w:rsidRPr="001E323A" w:rsidRDefault="0025053A" w:rsidP="001E323A"/>
    <w:p w14:paraId="1BC1E3ED" w14:textId="77777777" w:rsidR="001E323A" w:rsidRPr="001E323A" w:rsidRDefault="001E323A" w:rsidP="001E323A"/>
    <w:p w14:paraId="7851BD55" w14:textId="77777777" w:rsidR="001E323A" w:rsidRPr="001E323A" w:rsidRDefault="001E323A" w:rsidP="001E323A"/>
    <w:sectPr w:rsidR="001E323A"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E3FEA"/>
    <w:multiLevelType w:val="multilevel"/>
    <w:tmpl w:val="8D56B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562193"/>
    <w:multiLevelType w:val="multilevel"/>
    <w:tmpl w:val="6A162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B764005"/>
    <w:multiLevelType w:val="hybridMultilevel"/>
    <w:tmpl w:val="72DCC974"/>
    <w:lvl w:ilvl="0" w:tplc="4672D080">
      <w:start w:val="1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81AF0"/>
    <w:multiLevelType w:val="multilevel"/>
    <w:tmpl w:val="25D82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19112F"/>
    <w:multiLevelType w:val="hybridMultilevel"/>
    <w:tmpl w:val="BC2C8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3BE4505"/>
    <w:multiLevelType w:val="hybridMultilevel"/>
    <w:tmpl w:val="0FBE3E24"/>
    <w:lvl w:ilvl="0" w:tplc="401CD79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D734A9"/>
    <w:multiLevelType w:val="multilevel"/>
    <w:tmpl w:val="09F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183397"/>
    <w:multiLevelType w:val="multilevel"/>
    <w:tmpl w:val="C1601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5E4431"/>
    <w:multiLevelType w:val="multilevel"/>
    <w:tmpl w:val="A0BE3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8167158"/>
    <w:multiLevelType w:val="hybridMultilevel"/>
    <w:tmpl w:val="60F88208"/>
    <w:lvl w:ilvl="0" w:tplc="401CD790">
      <w:start w:val="1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11043E"/>
    <w:multiLevelType w:val="multilevel"/>
    <w:tmpl w:val="DBA86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0"/>
  </w:num>
  <w:num w:numId="3">
    <w:abstractNumId w:val="3"/>
  </w:num>
  <w:num w:numId="4">
    <w:abstractNumId w:val="4"/>
  </w:num>
  <w:num w:numId="5">
    <w:abstractNumId w:val="7"/>
  </w:num>
  <w:num w:numId="6">
    <w:abstractNumId w:val="11"/>
  </w:num>
  <w:num w:numId="7">
    <w:abstractNumId w:val="6"/>
  </w:num>
  <w:num w:numId="8">
    <w:abstractNumId w:val="8"/>
  </w:num>
  <w:num w:numId="9">
    <w:abstractNumId w:val="2"/>
  </w:num>
  <w:num w:numId="10">
    <w:abstractNumId w:val="9"/>
  </w:num>
  <w:num w:numId="11">
    <w:abstractNumId w:val="1"/>
  </w:num>
  <w:num w:numId="12">
    <w:abstractNumId w:val="13"/>
  </w:num>
  <w:num w:numId="13">
    <w:abstractNumId w:val="1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xrUAfZ3RuywAAAA="/>
  </w:docVars>
  <w:rsids>
    <w:rsidRoot w:val="001E323A"/>
    <w:rsid w:val="000166B9"/>
    <w:rsid w:val="000B09C6"/>
    <w:rsid w:val="000E496B"/>
    <w:rsid w:val="0010045D"/>
    <w:rsid w:val="001070CC"/>
    <w:rsid w:val="001A04B4"/>
    <w:rsid w:val="001E323A"/>
    <w:rsid w:val="0025053A"/>
    <w:rsid w:val="002C3EB9"/>
    <w:rsid w:val="00300BBD"/>
    <w:rsid w:val="003B029F"/>
    <w:rsid w:val="003D6295"/>
    <w:rsid w:val="00431C3E"/>
    <w:rsid w:val="004A292B"/>
    <w:rsid w:val="005E7BEF"/>
    <w:rsid w:val="00646822"/>
    <w:rsid w:val="00767E8F"/>
    <w:rsid w:val="007903AE"/>
    <w:rsid w:val="00885B49"/>
    <w:rsid w:val="00A04E84"/>
    <w:rsid w:val="00AD1AD0"/>
    <w:rsid w:val="00AE2118"/>
    <w:rsid w:val="00AE5A1D"/>
    <w:rsid w:val="00B04C4A"/>
    <w:rsid w:val="00BE162C"/>
    <w:rsid w:val="00C53045"/>
    <w:rsid w:val="00CA7872"/>
    <w:rsid w:val="00E50699"/>
    <w:rsid w:val="00E7246C"/>
    <w:rsid w:val="00E8168F"/>
    <w:rsid w:val="00EA62EC"/>
    <w:rsid w:val="00EB7B3A"/>
    <w:rsid w:val="00ED1F18"/>
    <w:rsid w:val="00F265F2"/>
    <w:rsid w:val="00F35B31"/>
    <w:rsid w:val="00F734AF"/>
    <w:rsid w:val="00F856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5A1D5"/>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03AE"/>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5E7BEF"/>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997111">
      <w:bodyDiv w:val="1"/>
      <w:marLeft w:val="0"/>
      <w:marRight w:val="0"/>
      <w:marTop w:val="0"/>
      <w:marBottom w:val="0"/>
      <w:divBdr>
        <w:top w:val="none" w:sz="0" w:space="0" w:color="auto"/>
        <w:left w:val="none" w:sz="0" w:space="0" w:color="auto"/>
        <w:bottom w:val="none" w:sz="0" w:space="0" w:color="auto"/>
        <w:right w:val="none" w:sz="0" w:space="0" w:color="auto"/>
      </w:divBdr>
    </w:div>
    <w:div w:id="583299903">
      <w:bodyDiv w:val="1"/>
      <w:marLeft w:val="0"/>
      <w:marRight w:val="0"/>
      <w:marTop w:val="0"/>
      <w:marBottom w:val="0"/>
      <w:divBdr>
        <w:top w:val="none" w:sz="0" w:space="0" w:color="auto"/>
        <w:left w:val="none" w:sz="0" w:space="0" w:color="auto"/>
        <w:bottom w:val="none" w:sz="0" w:space="0" w:color="auto"/>
        <w:right w:val="none" w:sz="0" w:space="0" w:color="auto"/>
      </w:divBdr>
    </w:div>
    <w:div w:id="869881647">
      <w:bodyDiv w:val="1"/>
      <w:marLeft w:val="0"/>
      <w:marRight w:val="0"/>
      <w:marTop w:val="0"/>
      <w:marBottom w:val="0"/>
      <w:divBdr>
        <w:top w:val="none" w:sz="0" w:space="0" w:color="auto"/>
        <w:left w:val="none" w:sz="0" w:space="0" w:color="auto"/>
        <w:bottom w:val="none" w:sz="0" w:space="0" w:color="auto"/>
        <w:right w:val="none" w:sz="0" w:space="0" w:color="auto"/>
      </w:divBdr>
    </w:div>
    <w:div w:id="1400789907">
      <w:bodyDiv w:val="1"/>
      <w:marLeft w:val="0"/>
      <w:marRight w:val="0"/>
      <w:marTop w:val="0"/>
      <w:marBottom w:val="0"/>
      <w:divBdr>
        <w:top w:val="none" w:sz="0" w:space="0" w:color="auto"/>
        <w:left w:val="none" w:sz="0" w:space="0" w:color="auto"/>
        <w:bottom w:val="none" w:sz="0" w:space="0" w:color="auto"/>
        <w:right w:val="none" w:sz="0" w:space="0" w:color="auto"/>
      </w:divBdr>
    </w:div>
    <w:div w:id="1814760695">
      <w:bodyDiv w:val="1"/>
      <w:marLeft w:val="0"/>
      <w:marRight w:val="0"/>
      <w:marTop w:val="0"/>
      <w:marBottom w:val="0"/>
      <w:divBdr>
        <w:top w:val="none" w:sz="0" w:space="0" w:color="auto"/>
        <w:left w:val="none" w:sz="0" w:space="0" w:color="auto"/>
        <w:bottom w:val="none" w:sz="0" w:space="0" w:color="auto"/>
        <w:right w:val="none" w:sz="0" w:space="0" w:color="auto"/>
      </w:divBdr>
    </w:div>
    <w:div w:id="1871261902">
      <w:bodyDiv w:val="1"/>
      <w:marLeft w:val="0"/>
      <w:marRight w:val="0"/>
      <w:marTop w:val="0"/>
      <w:marBottom w:val="0"/>
      <w:divBdr>
        <w:top w:val="none" w:sz="0" w:space="0" w:color="auto"/>
        <w:left w:val="none" w:sz="0" w:space="0" w:color="auto"/>
        <w:bottom w:val="none" w:sz="0" w:space="0" w:color="auto"/>
        <w:right w:val="none" w:sz="0" w:space="0" w:color="auto"/>
      </w:divBdr>
    </w:div>
    <w:div w:id="2058511060">
      <w:bodyDiv w:val="1"/>
      <w:marLeft w:val="0"/>
      <w:marRight w:val="0"/>
      <w:marTop w:val="0"/>
      <w:marBottom w:val="0"/>
      <w:divBdr>
        <w:top w:val="none" w:sz="0" w:space="0" w:color="auto"/>
        <w:left w:val="none" w:sz="0" w:space="0" w:color="auto"/>
        <w:bottom w:val="none" w:sz="0" w:space="0" w:color="auto"/>
        <w:right w:val="none" w:sz="0" w:space="0" w:color="auto"/>
      </w:divBdr>
    </w:div>
    <w:div w:id="2059013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1</TotalTime>
  <Pages>6</Pages>
  <Words>1737</Words>
  <Characters>990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CT</cp:lastModifiedBy>
  <cp:revision>12</cp:revision>
  <dcterms:created xsi:type="dcterms:W3CDTF">2023-02-28T00:08:00Z</dcterms:created>
  <dcterms:modified xsi:type="dcterms:W3CDTF">2023-03-17T14:20:00Z</dcterms:modified>
</cp:coreProperties>
</file>